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3C353A" w14:textId="5A22807C" w:rsidR="007B6571" w:rsidRDefault="00256145" w:rsidP="001B1BF4">
      <w:pPr>
        <w:pStyle w:val="Heading1"/>
        <w:jc w:val="center"/>
      </w:pPr>
      <w:r w:rsidRPr="00AC30D4">
        <w:t>JS Applications Exam</w:t>
      </w:r>
      <w:r w:rsidR="00803BCD">
        <w:rPr>
          <w:lang w:val="bg-BG"/>
        </w:rPr>
        <w:t xml:space="preserve"> </w:t>
      </w:r>
      <w:r w:rsidR="00803BCD">
        <w:t>Preparation</w:t>
      </w:r>
      <w:r w:rsidRPr="00AC30D4">
        <w:t xml:space="preserve"> – </w:t>
      </w:r>
      <w:r>
        <w:t>Meme Lounge</w:t>
      </w:r>
    </w:p>
    <w:p w14:paraId="42D2A7A5" w14:textId="62814908" w:rsidR="00256145" w:rsidRDefault="00256145" w:rsidP="00256145">
      <w:pPr>
        <w:spacing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>The application should dynamically display content, based on user interaction and support user profiles and CRUD operations, using a REST service.</w:t>
      </w:r>
    </w:p>
    <w:p w14:paraId="14DBAB4C" w14:textId="35ED1B36" w:rsidR="00DD2000" w:rsidRDefault="005F4961" w:rsidP="00256145">
      <w:pPr>
        <w:spacing w:after="0"/>
        <w:rPr>
          <w:rStyle w:val="Hyperlink"/>
        </w:rPr>
      </w:pPr>
      <w:hyperlink r:id="rId8" w:history="1">
        <w:r w:rsidR="00DD2000" w:rsidRPr="004942B1">
          <w:rPr>
            <w:rStyle w:val="Hyperlink"/>
          </w:rPr>
          <w:t>https://judge.softuni.org/Contests/3246/JS-Applications-Exam-Preparation-Meme-Lounge</w:t>
        </w:r>
      </w:hyperlink>
    </w:p>
    <w:p w14:paraId="6439A5A1" w14:textId="3395D5F1" w:rsidR="00145C89" w:rsidRDefault="00145C89" w:rsidP="00256145">
      <w:pPr>
        <w:spacing w:after="0"/>
      </w:pPr>
      <w:hyperlink r:id="rId9" w:history="1">
        <w:r w:rsidRPr="004942B1">
          <w:rPr>
            <w:rStyle w:val="Hyperlink"/>
          </w:rPr>
          <w:t>https://www.youtube.com/watch?v=_TBj1e0LxaA</w:t>
        </w:r>
      </w:hyperlink>
    </w:p>
    <w:p w14:paraId="7BED1580" w14:textId="5E447626" w:rsidR="00DD2000" w:rsidRDefault="00DD2000" w:rsidP="00256145">
      <w:pPr>
        <w:spacing w:after="0"/>
      </w:pPr>
      <w:bookmarkStart w:id="0" w:name="_GoBack"/>
      <w:bookmarkEnd w:id="0"/>
    </w:p>
    <w:p w14:paraId="267639E9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77777777" w:rsidR="00A403EC" w:rsidRPr="00AC30D4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SPA) for viewing and managing </w:t>
      </w:r>
      <w:r>
        <w:rPr>
          <w:b/>
          <w:bCs/>
        </w:rPr>
        <w:t>meme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256145">
        <w:rPr>
          <w:bCs/>
        </w:rPr>
        <w:t>memes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Pr="00AC30D4">
        <w:t xml:space="preserve"> </w:t>
      </w:r>
      <w:r>
        <w:rPr>
          <w:b/>
          <w:bCs/>
        </w:rPr>
        <w:t>username</w:t>
      </w:r>
      <w:r w:rsidR="00256145">
        <w:rPr>
          <w:b/>
          <w:bCs/>
        </w:rPr>
        <w:t>, email</w:t>
      </w:r>
      <w:r w:rsidR="00256145">
        <w:t>,</w:t>
      </w:r>
      <w:r w:rsidRPr="00AC30D4">
        <w:t xml:space="preserve"> </w:t>
      </w:r>
      <w:r w:rsidRPr="00AC30D4">
        <w:rPr>
          <w:b/>
          <w:bCs/>
        </w:rPr>
        <w:t>password</w:t>
      </w:r>
      <w:r w:rsidR="00256145">
        <w:rPr>
          <w:b/>
          <w:bCs/>
        </w:rPr>
        <w:t xml:space="preserve"> </w:t>
      </w:r>
      <w:r w:rsidR="00256145" w:rsidRPr="00256145">
        <w:rPr>
          <w:bCs/>
        </w:rPr>
        <w:t>and</w:t>
      </w:r>
      <w:r w:rsidR="00256145">
        <w:rPr>
          <w:b/>
          <w:bCs/>
        </w:rPr>
        <w:t xml:space="preserve"> gender</w:t>
      </w:r>
      <w:r w:rsidRPr="00AC30D4">
        <w:t xml:space="preserve">, 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256145">
        <w:t>posts</w:t>
      </w:r>
      <w:r w:rsidRPr="00AC30D4">
        <w:t xml:space="preserve">. </w:t>
      </w:r>
      <w:r w:rsidR="00256145">
        <w:t>Post</w:t>
      </w:r>
      <w:r w:rsidRPr="00AC30D4">
        <w:t xml:space="preserve"> authors can also </w:t>
      </w:r>
      <w:r w:rsidRPr="00AC30D4">
        <w:rPr>
          <w:b/>
          <w:bCs/>
        </w:rPr>
        <w:t>edit</w:t>
      </w:r>
      <w:r w:rsidRPr="00AC30D4">
        <w:t xml:space="preserve"> or </w:t>
      </w:r>
      <w:r w:rsidRPr="00AC30D4">
        <w:rPr>
          <w:b/>
          <w:bCs/>
        </w:rPr>
        <w:t>delete</w:t>
      </w:r>
      <w:r w:rsidRPr="00AC30D4">
        <w:t xml:space="preserve"> their own publications at any time.</w:t>
      </w:r>
      <w:bookmarkStart w:id="1" w:name="_Hlk65055461"/>
      <w:bookmarkStart w:id="2" w:name="_Hlk65060598"/>
    </w:p>
    <w:p w14:paraId="145C9D04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r w:rsidRPr="00AC30D4">
        <w:rPr>
          <w:b/>
          <w:bCs/>
        </w:rPr>
        <w:t>package.json</w:t>
      </w:r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r w:rsidRPr="00AC30D4">
        <w:rPr>
          <w:b/>
          <w:bCs/>
        </w:rPr>
        <w:t>devDependencies</w:t>
      </w:r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1"/>
    <w:bookmarkEnd w:id="2"/>
    <w:p w14:paraId="341C58A3" w14:textId="57C68C7D" w:rsidR="00242994" w:rsidRDefault="00A403EC" w:rsidP="00A403EC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>change "href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6E3A9081" w14:textId="1B23E7F5" w:rsidR="00A403EC" w:rsidRPr="00AC4476" w:rsidRDefault="00242994" w:rsidP="00242994">
      <w:r>
        <w:br w:type="page"/>
      </w:r>
    </w:p>
    <w:p w14:paraId="7C1293A6" w14:textId="711C699A" w:rsidR="003B73D6" w:rsidRDefault="00A403EC" w:rsidP="00242994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lastRenderedPageBreak/>
        <w:t>Application Requirements</w:t>
      </w:r>
    </w:p>
    <w:p w14:paraId="6FB732E6" w14:textId="77777777" w:rsidR="003B73D6" w:rsidRDefault="000015B3" w:rsidP="00242994">
      <w:pPr>
        <w:pStyle w:val="Heading3"/>
        <w:rPr>
          <w:noProof/>
        </w:rPr>
      </w:pPr>
      <w:r w:rsidRPr="00242994">
        <w:t>Nav</w:t>
      </w:r>
      <w:r w:rsidR="00CE2A18" w:rsidRPr="00242994">
        <w:t>igation</w:t>
      </w:r>
      <w:r w:rsidR="00CE2A18">
        <w:rPr>
          <w:noProof/>
        </w:rPr>
        <w:t xml:space="preserve"> </w:t>
      </w:r>
      <w:r>
        <w:rPr>
          <w:noProof/>
        </w:rPr>
        <w:t>Bar</w:t>
      </w:r>
      <w:r w:rsidR="0034653A">
        <w:rPr>
          <w:noProof/>
        </w:rPr>
        <w:t xml:space="preserve"> (5 pts)</w:t>
      </w:r>
    </w:p>
    <w:p w14:paraId="62289B76" w14:textId="77777777" w:rsidR="003F0355" w:rsidRPr="00AC4476" w:rsidRDefault="00F625C3" w:rsidP="00F625C3">
      <w:pPr>
        <w:rPr>
          <w:noProof/>
        </w:rPr>
      </w:pPr>
      <w:r w:rsidRPr="00AC4476">
        <w:rPr>
          <w:noProof/>
        </w:rPr>
        <w:t xml:space="preserve">Implement a </w:t>
      </w:r>
      <w:r w:rsidR="000015B3">
        <w:rPr>
          <w:b/>
          <w:noProof/>
        </w:rPr>
        <w:t>NavBar</w:t>
      </w:r>
      <w:r w:rsidRPr="00AC4476">
        <w:rPr>
          <w:noProof/>
        </w:rPr>
        <w:t xml:space="preserve"> for the </w:t>
      </w:r>
      <w:r w:rsidR="003F0355" w:rsidRPr="00AC4476">
        <w:rPr>
          <w:noProof/>
        </w:rPr>
        <w:t>app</w:t>
      </w:r>
      <w:r w:rsidR="00851A0F" w:rsidRPr="00AC4476">
        <w:rPr>
          <w:noProof/>
        </w:rPr>
        <w:t>: navigation links should correctly change the current screen (view).</w:t>
      </w:r>
    </w:p>
    <w:p w14:paraId="4AE0EC16" w14:textId="6DC628EB" w:rsidR="003F0355" w:rsidRPr="00E30537" w:rsidRDefault="00E30537" w:rsidP="00E30537">
      <w:pPr>
        <w:rPr>
          <w:b/>
          <w:u w:val="single"/>
        </w:rPr>
      </w:pPr>
      <w:r w:rsidRPr="00AC30D4">
        <w:t xml:space="preserve">Navigation links should correctly change the current page (view). </w:t>
      </w:r>
      <w:r w:rsidRPr="00AC30D4">
        <w:rPr>
          <w:b/>
          <w:bCs/>
        </w:rPr>
        <w:t>Guests</w:t>
      </w:r>
      <w:r w:rsidRPr="00AC30D4">
        <w:t xml:space="preserve"> (un-authenticated visitors) can see the links to the </w:t>
      </w:r>
      <w:r w:rsidRPr="00E30537">
        <w:rPr>
          <w:b/>
        </w:rPr>
        <w:t>Home Page,</w:t>
      </w:r>
      <w:r>
        <w:t xml:space="preserve">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as well as the links to the </w:t>
      </w:r>
      <w:r w:rsidRPr="00AC30D4">
        <w:rPr>
          <w:b/>
          <w:bCs/>
        </w:rPr>
        <w:t>Login</w:t>
      </w:r>
      <w:r w:rsidRPr="00AC30D4">
        <w:t xml:space="preserve"> and </w:t>
      </w:r>
      <w:r w:rsidRPr="00AC30D4">
        <w:rPr>
          <w:b/>
          <w:bCs/>
        </w:rPr>
        <w:t>Register</w:t>
      </w:r>
      <w:r w:rsidRPr="00AC30D4">
        <w:t xml:space="preserve"> pages. The logged-in user navbar should contain the links to </w:t>
      </w:r>
      <w:r w:rsidRPr="00AC30D4">
        <w:rPr>
          <w:b/>
          <w:bCs/>
        </w:rPr>
        <w:t xml:space="preserve">All </w:t>
      </w:r>
      <w:r>
        <w:rPr>
          <w:b/>
          <w:bCs/>
        </w:rPr>
        <w:t>Memes</w:t>
      </w:r>
      <w:r w:rsidRPr="00AC30D4">
        <w:t xml:space="preserve"> page, the </w:t>
      </w:r>
      <w:r w:rsidRPr="00AC30D4">
        <w:rPr>
          <w:b/>
          <w:bCs/>
        </w:rPr>
        <w:t>Create</w:t>
      </w:r>
      <w:r>
        <w:t xml:space="preserve"> </w:t>
      </w:r>
      <w:r w:rsidRPr="00E30537">
        <w:rPr>
          <w:b/>
        </w:rPr>
        <w:t>Meme</w:t>
      </w:r>
      <w:r>
        <w:t xml:space="preserve"> </w:t>
      </w:r>
      <w:r w:rsidRPr="00AC30D4">
        <w:t>page</w:t>
      </w:r>
      <w:r>
        <w:t>,</w:t>
      </w:r>
      <w:r w:rsidR="003B73D6">
        <w:t xml:space="preserve"> </w:t>
      </w:r>
      <w:r w:rsidR="003B73D6" w:rsidRPr="003B73D6">
        <w:rPr>
          <w:b/>
        </w:rPr>
        <w:t>Welcome, { user’s email address</w:t>
      </w:r>
      <w:r w:rsidR="003B73D6">
        <w:rPr>
          <w:b/>
        </w:rPr>
        <w:t xml:space="preserve"> </w:t>
      </w:r>
      <w:r w:rsidR="003B73D6" w:rsidRPr="003B73D6">
        <w:rPr>
          <w:b/>
        </w:rPr>
        <w:t>}</w:t>
      </w:r>
      <w:r w:rsidR="003B73D6">
        <w:t>,</w:t>
      </w:r>
      <w:r>
        <w:t xml:space="preserve"> </w:t>
      </w:r>
      <w:r w:rsidRPr="00E30537">
        <w:rPr>
          <w:b/>
        </w:rPr>
        <w:t>My Profile</w:t>
      </w:r>
      <w:r>
        <w:t xml:space="preserve"> page</w:t>
      </w:r>
      <w:r w:rsidRPr="00AC30D4">
        <w:t xml:space="preserve"> and a link for </w:t>
      </w:r>
      <w:r w:rsidR="00242994">
        <w:t>th</w:t>
      </w:r>
      <w:r w:rsidRPr="00AC30D4">
        <w:t xml:space="preserve">e </w:t>
      </w:r>
      <w:r w:rsidRPr="00AC30D4">
        <w:rPr>
          <w:b/>
          <w:bCs/>
        </w:rPr>
        <w:t>Logout</w:t>
      </w:r>
      <w:r w:rsidRPr="00AC30D4">
        <w:t xml:space="preserve"> action.</w:t>
      </w:r>
    </w:p>
    <w:p w14:paraId="31CDE940" w14:textId="77777777" w:rsidR="00E30537" w:rsidRDefault="00E30537" w:rsidP="00E30537">
      <w:pPr>
        <w:spacing w:after="0"/>
      </w:pPr>
      <w:r w:rsidRPr="00E30537">
        <w:rPr>
          <w:b/>
          <w:bCs/>
        </w:rPr>
        <w:t>User</w:t>
      </w:r>
      <w:r w:rsidRPr="00AC30D4">
        <w:t xml:space="preserve"> navigation example:</w:t>
      </w:r>
    </w:p>
    <w:p w14:paraId="437A0D3F" w14:textId="77777777" w:rsidR="00E30537" w:rsidRPr="00E30537" w:rsidRDefault="00E30537" w:rsidP="00E30537">
      <w:pPr>
        <w:spacing w:after="0"/>
        <w:rPr>
          <w:sz w:val="2"/>
        </w:rPr>
      </w:pPr>
    </w:p>
    <w:p w14:paraId="3C5B114A" w14:textId="77777777" w:rsidR="00E30537" w:rsidRDefault="001B1BF4" w:rsidP="00E30537">
      <w:pPr>
        <w:pStyle w:val="ListParagraph"/>
        <w:spacing w:after="0"/>
        <w:ind w:left="0"/>
        <w:rPr>
          <w:b/>
          <w:bCs/>
        </w:rPr>
      </w:pPr>
      <w:r>
        <w:rPr>
          <w:b/>
          <w:bCs/>
          <w:noProof/>
          <w:lang w:val="bg-BG" w:eastAsia="bg-BG"/>
        </w:rPr>
        <w:drawing>
          <wp:inline distT="0" distB="0" distL="0" distR="0" wp14:anchorId="094D8F48" wp14:editId="7F7E6ADC">
            <wp:extent cx="6626225" cy="283845"/>
            <wp:effectExtent l="19050" t="0" r="3175" b="0"/>
            <wp:docPr id="3" name="Картина 2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E30537">
      <w:pPr>
        <w:pStyle w:val="ListParagraph"/>
        <w:spacing w:before="120" w:after="120"/>
        <w:ind w:left="0"/>
        <w:rPr>
          <w:b/>
          <w:bCs/>
          <w:sz w:val="4"/>
        </w:rPr>
      </w:pPr>
    </w:p>
    <w:p w14:paraId="4C99AA1F" w14:textId="77777777" w:rsidR="00E30537" w:rsidRDefault="00E30537" w:rsidP="00E30537">
      <w:pPr>
        <w:pStyle w:val="ListParagraph"/>
        <w:spacing w:before="120" w:after="120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3E2052EF" w14:textId="77777777" w:rsidR="00E30537" w:rsidRPr="00E30537" w:rsidRDefault="00E30537" w:rsidP="00E30537">
      <w:pPr>
        <w:pStyle w:val="ListParagraph"/>
        <w:spacing w:before="120" w:after="120"/>
        <w:ind w:left="0"/>
        <w:rPr>
          <w:noProof/>
          <w:sz w:val="2"/>
        </w:rPr>
      </w:pPr>
    </w:p>
    <w:p w14:paraId="791A7556" w14:textId="77777777" w:rsidR="002440DF" w:rsidRDefault="00B82BD1" w:rsidP="001B1BF4">
      <w:pPr>
        <w:pStyle w:val="ListParagraph"/>
        <w:ind w:left="0"/>
        <w:rPr>
          <w:noProof/>
        </w:rPr>
      </w:pPr>
      <w:r w:rsidRPr="00B82BD1">
        <w:rPr>
          <w:noProof/>
          <w:lang w:val="bg-BG" w:eastAsia="bg-BG"/>
        </w:rPr>
        <w:drawing>
          <wp:inline distT="0" distB="0" distL="0" distR="0" wp14:anchorId="2FD6727C" wp14:editId="50F2BC90">
            <wp:extent cx="6626225" cy="205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44E45" w14:textId="0A87DD76" w:rsidR="002440DF" w:rsidRPr="00AC4476" w:rsidRDefault="002440DF" w:rsidP="00242994">
      <w:pPr>
        <w:pStyle w:val="Heading3"/>
        <w:rPr>
          <w:noProof/>
        </w:rPr>
      </w:pPr>
      <w:r w:rsidRPr="00242994">
        <w:t>Home</w:t>
      </w:r>
      <w:r>
        <w:rPr>
          <w:noProof/>
        </w:rPr>
        <w:t xml:space="preserve"> Screen (</w:t>
      </w:r>
      <w:r w:rsidR="00473F68">
        <w:rPr>
          <w:noProof/>
        </w:rPr>
        <w:t>5</w:t>
      </w:r>
      <w:r>
        <w:rPr>
          <w:noProof/>
        </w:rPr>
        <w:t xml:space="preserve"> pts)</w:t>
      </w:r>
    </w:p>
    <w:p w14:paraId="310B6171" w14:textId="77777777" w:rsidR="002440DF" w:rsidRDefault="002440DF" w:rsidP="002440DF">
      <w:pPr>
        <w:rPr>
          <w:noProof/>
        </w:rPr>
      </w:pPr>
      <w:r>
        <w:rPr>
          <w:noProof/>
        </w:rPr>
        <w:t>The initial screen should display the navigation, register, login and the initial image + footer.</w:t>
      </w:r>
    </w:p>
    <w:p w14:paraId="1CA6049E" w14:textId="64BE76AA" w:rsidR="00AA7E61" w:rsidRDefault="00AA7E61" w:rsidP="002440DF">
      <w:pPr>
        <w:rPr>
          <w:noProof/>
        </w:rPr>
      </w:pPr>
      <w:r w:rsidRPr="00AA7E61">
        <w:rPr>
          <w:b/>
          <w:noProof/>
        </w:rPr>
        <w:t>Note</w:t>
      </w:r>
      <w:r>
        <w:rPr>
          <w:noProof/>
        </w:rPr>
        <w:t>: This page should be only visible for guest users.</w:t>
      </w:r>
      <w:r w:rsidR="00242994">
        <w:rPr>
          <w:noProof/>
        </w:rPr>
        <w:t xml:space="preserve"> Logged-in users should be redirected to the </w:t>
      </w:r>
      <w:r w:rsidR="00242994" w:rsidRPr="00242994">
        <w:rPr>
          <w:b/>
          <w:bCs/>
          <w:noProof/>
        </w:rPr>
        <w:t>All Memes</w:t>
      </w:r>
      <w:r w:rsidR="00242994">
        <w:rPr>
          <w:noProof/>
        </w:rPr>
        <w:t xml:space="preserve"> page.</w:t>
      </w:r>
    </w:p>
    <w:p w14:paraId="280BEFB3" w14:textId="77777777" w:rsidR="002440DF" w:rsidRDefault="00256145" w:rsidP="002440DF">
      <w:pPr>
        <w:rPr>
          <w:noProof/>
        </w:rPr>
      </w:pPr>
      <w:r w:rsidRPr="00256145">
        <w:rPr>
          <w:noProof/>
          <w:lang w:val="bg-BG" w:eastAsia="bg-BG"/>
        </w:rPr>
        <w:drawing>
          <wp:inline distT="0" distB="0" distL="0" distR="0" wp14:anchorId="0B38BF07" wp14:editId="1B051370">
            <wp:extent cx="6626225" cy="3031490"/>
            <wp:effectExtent l="0" t="0" r="317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C48C" w14:textId="10440B5F" w:rsidR="009611E6" w:rsidRDefault="009611E6" w:rsidP="009611E6">
      <w:pPr>
        <w:pStyle w:val="Heading3"/>
        <w:rPr>
          <w:noProof/>
        </w:rPr>
      </w:pPr>
      <w:r w:rsidRPr="00242994">
        <w:t>Login</w:t>
      </w:r>
      <w:r>
        <w:rPr>
          <w:noProof/>
        </w:rPr>
        <w:t xml:space="preserve"> User (5 pts)</w:t>
      </w:r>
    </w:p>
    <w:p w14:paraId="1D74EF84" w14:textId="73AC72F2" w:rsidR="009611E6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</w:pPr>
      <w:r>
        <w:t xml:space="preserve">The </w:t>
      </w:r>
      <w:r w:rsidRPr="005360F2">
        <w:rPr>
          <w:b/>
          <w:bCs/>
        </w:rPr>
        <w:t>included REST service</w:t>
      </w:r>
      <w:r>
        <w:t xml:space="preserve"> comes with the following </w:t>
      </w:r>
      <w:r w:rsidRPr="005360F2">
        <w:rPr>
          <w:b/>
          <w:bCs/>
        </w:rPr>
        <w:t>premade</w:t>
      </w:r>
      <w:r>
        <w:t xml:space="preserve"> user accounts, which you may use for </w:t>
      </w:r>
      <w:r w:rsidR="005360F2">
        <w:t>development</w:t>
      </w:r>
      <w:r>
        <w:t>:</w:t>
      </w:r>
    </w:p>
    <w:p w14:paraId="0E23CE94" w14:textId="297DE0AF" w:rsidR="009611E6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 xml:space="preserve">{ </w:t>
      </w:r>
      <w:r w:rsidR="005360F2">
        <w:t>"</w:t>
      </w:r>
      <w:r>
        <w:t>email</w:t>
      </w:r>
      <w:r w:rsidR="005360F2">
        <w:t>"</w:t>
      </w:r>
      <w:r>
        <w:t xml:space="preserve">: </w:t>
      </w:r>
      <w:r w:rsidR="005360F2">
        <w:t>"peter@abv.bg", "password": "123456" }</w:t>
      </w:r>
    </w:p>
    <w:p w14:paraId="641F602A" w14:textId="77870FE8" w:rsidR="005360F2" w:rsidRPr="009611E6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</w:pPr>
      <w:r>
        <w:t>{ "email": "mary@abv.bg", "password": "123456" }</w:t>
      </w:r>
    </w:p>
    <w:p w14:paraId="7ED107B9" w14:textId="77777777" w:rsidR="009611E6" w:rsidRDefault="009611E6" w:rsidP="009611E6">
      <w:r>
        <w:t xml:space="preserve">The </w:t>
      </w:r>
      <w:r w:rsidRPr="000D0826">
        <w:rPr>
          <w:b/>
          <w:bCs/>
        </w:rPr>
        <w:t>Login</w:t>
      </w:r>
      <w:r>
        <w:t xml:space="preserve"> page contains a form for existing user authentication. </w:t>
      </w:r>
      <w:r w:rsidRPr="00AC30D4">
        <w:t xml:space="preserve">By </w:t>
      </w:r>
      <w:r>
        <w:t>providing an</w:t>
      </w:r>
      <w:r>
        <w:rPr>
          <w:b/>
          <w:noProof/>
        </w:rPr>
        <w:t xml:space="preserve"> </w:t>
      </w:r>
      <w:r w:rsidRPr="00E30537">
        <w:rPr>
          <w:b/>
          <w:noProof/>
        </w:rPr>
        <w:t>email</w:t>
      </w:r>
      <w:r>
        <w:rPr>
          <w:b/>
          <w:noProof/>
        </w:rPr>
        <w:t xml:space="preserve"> and </w:t>
      </w:r>
      <w:r w:rsidRPr="00AC4476">
        <w:rPr>
          <w:b/>
          <w:noProof/>
        </w:rPr>
        <w:t>password</w:t>
      </w:r>
      <w:r>
        <w:rPr>
          <w:b/>
          <w:noProof/>
        </w:rPr>
        <w:t xml:space="preserve"> </w:t>
      </w:r>
      <w:r w:rsidRPr="003A4A97">
        <w:rPr>
          <w:noProof/>
        </w:rPr>
        <w:t>t</w:t>
      </w:r>
      <w:r w:rsidRPr="00AC30D4">
        <w:t xml:space="preserve">he app should </w:t>
      </w:r>
      <w:r>
        <w:t>login</w:t>
      </w:r>
      <w:r w:rsidRPr="00AC30D4">
        <w:t xml:space="preserve"> a user in the system</w:t>
      </w:r>
      <w:r w:rsidRPr="007865BD">
        <w:rPr>
          <w:noProof/>
        </w:rPr>
        <w:t xml:space="preserve"> </w:t>
      </w:r>
      <w:r>
        <w:rPr>
          <w:noProof/>
        </w:rPr>
        <w:t>if there are no empty fields</w:t>
      </w:r>
      <w:r w:rsidRPr="00AC30D4">
        <w:t>.</w:t>
      </w:r>
    </w:p>
    <w:p w14:paraId="34222E62" w14:textId="77777777" w:rsidR="009611E6" w:rsidRDefault="009611E6" w:rsidP="009611E6">
      <w:pPr>
        <w:jc w:val="center"/>
      </w:pPr>
      <w:r>
        <w:rPr>
          <w:noProof/>
          <w:lang w:val="bg-BG" w:eastAsia="bg-BG"/>
        </w:rPr>
        <w:lastRenderedPageBreak/>
        <w:drawing>
          <wp:inline distT="0" distB="0" distL="0" distR="0" wp14:anchorId="211A7661" wp14:editId="40D45E48">
            <wp:extent cx="2918410" cy="2394541"/>
            <wp:effectExtent l="19050" t="19050" r="0" b="6350"/>
            <wp:docPr id="7" name="Картина 6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 rotWithShape="1">
                    <a:blip r:embed="rId13" cstate="print"/>
                    <a:srcRect t="3641" b="8633"/>
                    <a:stretch/>
                  </pic:blipFill>
                  <pic:spPr bwMode="auto">
                    <a:xfrm>
                      <a:off x="0" y="0"/>
                      <a:ext cx="2949217" cy="2419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A27EA" w14:textId="77777777" w:rsidR="009611E6" w:rsidRDefault="009611E6" w:rsidP="009611E6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03BA0C5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1377E7EE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in</w:t>
      </w:r>
    </w:p>
    <w:p w14:paraId="7A096123" w14:textId="77777777" w:rsidR="009611E6" w:rsidRDefault="009611E6" w:rsidP="009611E6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54E06716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FDF9C12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07339A8" w14:textId="77777777" w:rsidR="009611E6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</w:t>
      </w:r>
    </w:p>
    <w:p w14:paraId="5F7790B6" w14:textId="77777777" w:rsidR="009611E6" w:rsidRPr="00AC30D4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08F7762E" w14:textId="77777777" w:rsidR="009611E6" w:rsidRPr="00AC30D4" w:rsidRDefault="009611E6" w:rsidP="009611E6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87D7C69" w14:textId="77777777" w:rsidR="009611E6" w:rsidRPr="002E3FFD" w:rsidRDefault="009611E6" w:rsidP="009611E6">
      <w:r>
        <w:t>If the logi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A7E61">
        <w:rPr>
          <w:b/>
        </w:rPr>
        <w:t>All</w:t>
      </w:r>
      <w:r>
        <w:t xml:space="preserve"> </w:t>
      </w:r>
      <w:r>
        <w:rPr>
          <w:b/>
          <w:bCs/>
        </w:rPr>
        <w:t>Memes</w:t>
      </w:r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CE0259B" w14:textId="77777777" w:rsidR="00AF1850" w:rsidRPr="00AC4476" w:rsidRDefault="006652BC" w:rsidP="00242994">
      <w:pPr>
        <w:pStyle w:val="Heading3"/>
        <w:rPr>
          <w:noProof/>
        </w:rPr>
      </w:pPr>
      <w:r w:rsidRPr="00242994">
        <w:t>Register</w:t>
      </w:r>
      <w:r>
        <w:rPr>
          <w:noProof/>
        </w:rPr>
        <w:t xml:space="preserve"> User</w:t>
      </w:r>
      <w:r w:rsidR="0034653A">
        <w:rPr>
          <w:noProof/>
        </w:rPr>
        <w:t xml:space="preserve"> (10 pts)</w:t>
      </w:r>
    </w:p>
    <w:p w14:paraId="6E0F8CA3" w14:textId="076B9909" w:rsidR="00AF1850" w:rsidRPr="00AC4476" w:rsidRDefault="00AF1850" w:rsidP="00AF1850">
      <w:pPr>
        <w:spacing w:before="120" w:after="120" w:line="240" w:lineRule="auto"/>
        <w:jc w:val="both"/>
        <w:rPr>
          <w:noProof/>
        </w:rPr>
      </w:pPr>
      <w:r w:rsidRPr="00AC4476">
        <w:rPr>
          <w:noProof/>
        </w:rPr>
        <w:t>B</w:t>
      </w:r>
      <w:r w:rsidR="002965AD" w:rsidRPr="00AC4476">
        <w:rPr>
          <w:noProof/>
        </w:rPr>
        <w:t xml:space="preserve">y </w:t>
      </w:r>
      <w:r w:rsidR="0038470B" w:rsidRPr="00AC4476">
        <w:rPr>
          <w:noProof/>
        </w:rPr>
        <w:t xml:space="preserve">given </w:t>
      </w:r>
      <w:r w:rsidR="002965AD" w:rsidRPr="00AC4476">
        <w:rPr>
          <w:b/>
          <w:noProof/>
        </w:rPr>
        <w:t>username</w:t>
      </w:r>
      <w:r w:rsidR="00E30537" w:rsidRPr="00E30537">
        <w:rPr>
          <w:b/>
          <w:noProof/>
        </w:rPr>
        <w:t>, email,</w:t>
      </w:r>
      <w:r w:rsidR="002965AD" w:rsidRPr="00AC4476">
        <w:rPr>
          <w:noProof/>
        </w:rPr>
        <w:t xml:space="preserve"> </w:t>
      </w:r>
      <w:r w:rsidR="002965AD" w:rsidRPr="00AC4476">
        <w:rPr>
          <w:b/>
          <w:noProof/>
        </w:rPr>
        <w:t>password</w:t>
      </w:r>
      <w:r w:rsidR="00E30537">
        <w:rPr>
          <w:b/>
          <w:noProof/>
        </w:rPr>
        <w:t xml:space="preserve"> and gender</w:t>
      </w:r>
      <w:r w:rsidR="003B73D6">
        <w:rPr>
          <w:b/>
          <w:noProof/>
        </w:rPr>
        <w:t xml:space="preserve"> (Male or Female)</w:t>
      </w:r>
      <w:r w:rsidR="00524166">
        <w:rPr>
          <w:noProof/>
        </w:rPr>
        <w:t xml:space="preserve"> </w:t>
      </w:r>
      <w:r w:rsidR="002965AD" w:rsidRPr="00AC4476">
        <w:rPr>
          <w:noProof/>
        </w:rPr>
        <w:t xml:space="preserve">the </w:t>
      </w:r>
      <w:r w:rsidR="005223D6" w:rsidRPr="00AC4476">
        <w:rPr>
          <w:noProof/>
        </w:rPr>
        <w:t>app</w:t>
      </w:r>
      <w:r w:rsidR="002965AD" w:rsidRPr="00AC4476">
        <w:rPr>
          <w:noProof/>
        </w:rPr>
        <w:t xml:space="preserve"> should register </w:t>
      </w:r>
      <w:r w:rsidR="00940291" w:rsidRPr="00AC4476">
        <w:rPr>
          <w:noProof/>
        </w:rPr>
        <w:t xml:space="preserve">a </w:t>
      </w:r>
      <w:r w:rsidR="002965AD" w:rsidRPr="00AC4476">
        <w:rPr>
          <w:noProof/>
        </w:rPr>
        <w:t>new user in the system</w:t>
      </w:r>
      <w:r w:rsidR="00242994">
        <w:rPr>
          <w:noProof/>
        </w:rPr>
        <w:t>. All fields are required – if any of them is empty, display an error.</w:t>
      </w:r>
    </w:p>
    <w:p w14:paraId="6593479E" w14:textId="77777777" w:rsidR="002440DF" w:rsidRDefault="00E30537" w:rsidP="00E30537">
      <w:pPr>
        <w:spacing w:before="120" w:after="120" w:line="240" w:lineRule="auto"/>
        <w:jc w:val="center"/>
        <w:rPr>
          <w:noProof/>
        </w:rPr>
      </w:pPr>
      <w:r w:rsidRPr="00E30537">
        <w:rPr>
          <w:noProof/>
          <w:lang w:val="bg-BG" w:eastAsia="bg-BG"/>
        </w:rPr>
        <w:drawing>
          <wp:inline distT="0" distB="0" distL="0" distR="0" wp14:anchorId="2CC76364" wp14:editId="27F99DAF">
            <wp:extent cx="2915728" cy="2819565"/>
            <wp:effectExtent l="19050" t="1905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8228" cy="2841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2F62B8" w14:textId="77777777" w:rsidR="00E30537" w:rsidRDefault="00E30537" w:rsidP="00E30537">
      <w:r>
        <w:lastRenderedPageBreak/>
        <w:t xml:space="preserve">Send the following </w:t>
      </w:r>
      <w:r w:rsidRPr="00AC30D4">
        <w:rPr>
          <w:b/>
          <w:bCs/>
        </w:rPr>
        <w:t>request</w:t>
      </w:r>
      <w:r>
        <w:t xml:space="preserve"> to perform registration:</w:t>
      </w:r>
    </w:p>
    <w:p w14:paraId="5AEB236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09B927B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users/register</w:t>
      </w:r>
    </w:p>
    <w:p w14:paraId="5F6612AD" w14:textId="77777777" w:rsidR="00E30537" w:rsidRDefault="00E30537" w:rsidP="0024299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69E762E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CC9C22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username,</w:t>
      </w:r>
    </w:p>
    <w:p w14:paraId="132B5A7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email,</w:t>
      </w:r>
    </w:p>
    <w:p w14:paraId="013B705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password,</w:t>
      </w:r>
    </w:p>
    <w:p w14:paraId="60506D0D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gender</w:t>
      </w:r>
    </w:p>
    <w:p w14:paraId="08746A36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35690C5F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the newly created object with an automatically generated </w:t>
      </w:r>
      <w:r w:rsidRPr="00AC30D4">
        <w:rPr>
          <w:rFonts w:cstheme="minorHAnsi"/>
          <w:b/>
          <w:szCs w:val="24"/>
        </w:rPr>
        <w:t>_id</w:t>
      </w:r>
      <w:r w:rsidRPr="00AC30D4">
        <w:rPr>
          <w:rFonts w:cstheme="minorHAnsi"/>
          <w:szCs w:val="24"/>
        </w:rPr>
        <w:t xml:space="preserve"> and</w:t>
      </w:r>
      <w:r>
        <w:rPr>
          <w:rFonts w:cstheme="minorHAnsi"/>
          <w:szCs w:val="24"/>
        </w:rPr>
        <w:t xml:space="preserve"> a property </w:t>
      </w:r>
      <w:r w:rsidRPr="00AC30D4">
        <w:rPr>
          <w:rFonts w:cstheme="minorHAnsi"/>
          <w:b/>
          <w:szCs w:val="24"/>
        </w:rPr>
        <w:t>acces</w:t>
      </w:r>
      <w:r>
        <w:rPr>
          <w:rFonts w:cstheme="minorHAnsi"/>
          <w:b/>
          <w:szCs w:val="24"/>
        </w:rPr>
        <w:t>s</w:t>
      </w:r>
      <w:r w:rsidRPr="00AC30D4">
        <w:rPr>
          <w:rFonts w:cstheme="minorHAnsi"/>
          <w:b/>
          <w:szCs w:val="24"/>
        </w:rPr>
        <w:t>Token</w:t>
      </w:r>
      <w:r w:rsidRPr="00AC30D4">
        <w:t xml:space="preserve">, which contains the </w:t>
      </w:r>
      <w:r w:rsidRPr="000D0826">
        <w:rPr>
          <w:b/>
          <w:bCs/>
        </w:rPr>
        <w:t>session token</w:t>
      </w:r>
      <w:r w:rsidRPr="00AC30D4">
        <w:t xml:space="preserve"> for the user</w:t>
      </w:r>
      <w:r>
        <w:rPr>
          <w:rFonts w:cstheme="minorHAnsi"/>
          <w:b/>
          <w:szCs w:val="24"/>
        </w:rPr>
        <w:t xml:space="preserve"> – </w:t>
      </w:r>
      <w:r w:rsidRPr="000D0826">
        <w:t xml:space="preserve">you need to store this information using </w:t>
      </w:r>
      <w:r w:rsidRPr="000D0826">
        <w:rPr>
          <w:b/>
          <w:bCs/>
        </w:rPr>
        <w:t>sessionStorage</w:t>
      </w:r>
      <w:r w:rsidRPr="000D0826">
        <w:t xml:space="preserve"> or </w:t>
      </w:r>
      <w:r w:rsidRPr="000D0826">
        <w:rPr>
          <w:b/>
          <w:bCs/>
        </w:rPr>
        <w:t>localStorage</w:t>
      </w:r>
      <w:r>
        <w:rPr>
          <w:b/>
          <w:bCs/>
        </w:rPr>
        <w:t>,</w:t>
      </w:r>
      <w:r w:rsidRPr="000D0826">
        <w:t xml:space="preserve"> in order to be able to perform authenticated requests.</w:t>
      </w:r>
    </w:p>
    <w:p w14:paraId="1A0C6D42" w14:textId="77777777" w:rsidR="0089125D" w:rsidRDefault="00E30537" w:rsidP="001B1BF4">
      <w:r>
        <w:t>If the registration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="00AA7E61" w:rsidRPr="00AA7E61">
        <w:rPr>
          <w:b/>
        </w:rPr>
        <w:t>All</w:t>
      </w:r>
      <w:r w:rsidR="00AA7E61">
        <w:t xml:space="preserve"> </w:t>
      </w:r>
      <w:r>
        <w:rPr>
          <w:b/>
          <w:bCs/>
        </w:rPr>
        <w:t>Memes</w:t>
      </w:r>
      <w:r w:rsidRPr="00AC30D4">
        <w:t xml:space="preserve"> page.</w:t>
      </w:r>
      <w:r>
        <w:t xml:space="preserve"> If there is an error, or the </w:t>
      </w:r>
      <w:r w:rsidRPr="000D0826">
        <w:rPr>
          <w:b/>
          <w:bCs/>
        </w:rPr>
        <w:t>validations</w:t>
      </w:r>
      <w:r>
        <w:t xml:space="preserve"> don’t pass, display an appropriate error message, using a system dialog (</w:t>
      </w:r>
      <w:r w:rsidRPr="000D0826">
        <w:rPr>
          <w:rStyle w:val="CodeChar"/>
        </w:rPr>
        <w:t>window.alert</w:t>
      </w:r>
      <w:r>
        <w:t>).</w:t>
      </w:r>
    </w:p>
    <w:p w14:paraId="6A52B644" w14:textId="77777777" w:rsidR="00F625C3" w:rsidRPr="00AC4476" w:rsidRDefault="00F625C3" w:rsidP="00242994">
      <w:pPr>
        <w:pStyle w:val="Heading3"/>
        <w:rPr>
          <w:noProof/>
        </w:rPr>
      </w:pPr>
      <w:r w:rsidRPr="00242994"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r>
        <w:t xml:space="preserve">The logout action is available to logged-in users. Send the following </w:t>
      </w:r>
      <w:r w:rsidRPr="00AC30D4">
        <w:rPr>
          <w:b/>
          <w:bCs/>
        </w:rPr>
        <w:t>request</w:t>
      </w:r>
      <w:r>
        <w:t xml:space="preserve"> to perform logout:</w:t>
      </w:r>
    </w:p>
    <w:p w14:paraId="38BA6F9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357341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23765775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an </w:t>
      </w:r>
      <w:r w:rsidRPr="000834B4">
        <w:rPr>
          <w:rFonts w:cstheme="minorHAnsi"/>
          <w:b/>
          <w:bCs/>
          <w:szCs w:val="24"/>
        </w:rPr>
        <w:t xml:space="preserve">empty </w:t>
      </w:r>
      <w:r>
        <w:rPr>
          <w:rFonts w:cstheme="minorHAnsi"/>
          <w:b/>
          <w:bCs/>
          <w:szCs w:val="24"/>
        </w:rPr>
        <w:t>response</w:t>
      </w:r>
      <w:r>
        <w:rPr>
          <w:rFonts w:cstheme="minorHAnsi"/>
          <w:szCs w:val="24"/>
        </w:rPr>
        <w:t>. Clear any session information you’ve stored in browser storage.</w:t>
      </w:r>
    </w:p>
    <w:p w14:paraId="0E05FC13" w14:textId="77777777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16A40CD8" w14:textId="27D37AA4" w:rsidR="003616E9" w:rsidRDefault="003616E9" w:rsidP="00242994">
      <w:pPr>
        <w:pStyle w:val="Heading3"/>
        <w:rPr>
          <w:noProof/>
        </w:rPr>
      </w:pPr>
      <w:r>
        <w:rPr>
          <w:noProof/>
        </w:rPr>
        <w:t xml:space="preserve">Create </w:t>
      </w:r>
      <w:r w:rsidR="00D73F8E" w:rsidRPr="00242994"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1</w:t>
      </w:r>
      <w:r w:rsidR="001819DA">
        <w:rPr>
          <w:noProof/>
        </w:rPr>
        <w:t>5</w:t>
      </w:r>
      <w:r w:rsidR="0034653A">
        <w:rPr>
          <w:noProof/>
        </w:rPr>
        <w:t xml:space="preserve"> pts)</w:t>
      </w:r>
    </w:p>
    <w:p w14:paraId="2E8D66D4" w14:textId="77777777" w:rsidR="00E30537" w:rsidRDefault="00E30537" w:rsidP="00E30537">
      <w:r>
        <w:t>The Create page is available to logged-in users. It contains a form for creating new meme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15E77AED" w14:textId="76157400" w:rsidR="00242994" w:rsidRDefault="00E30537" w:rsidP="005360F2">
      <w:pPr>
        <w:jc w:val="center"/>
        <w:rPr>
          <w:noProof/>
        </w:rPr>
      </w:pPr>
      <w:r w:rsidRPr="00E30537">
        <w:rPr>
          <w:noProof/>
          <w:lang w:val="bg-BG" w:eastAsia="bg-BG"/>
        </w:rPr>
        <w:drawing>
          <wp:inline distT="0" distB="0" distL="0" distR="0" wp14:anchorId="6624B018" wp14:editId="3A2344DC">
            <wp:extent cx="3236858" cy="3096289"/>
            <wp:effectExtent l="19050" t="19050" r="1905" b="88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51306" cy="3110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9AE10" w14:textId="77777777" w:rsidR="00E30537" w:rsidRDefault="00E30537" w:rsidP="00E30537">
      <w:r>
        <w:lastRenderedPageBreak/>
        <w:t xml:space="preserve">To create a meme, send the following </w:t>
      </w:r>
      <w:r w:rsidRPr="007770AA">
        <w:rPr>
          <w:b/>
          <w:bCs/>
        </w:rPr>
        <w:t>request</w:t>
      </w:r>
      <w:r>
        <w:t>:</w:t>
      </w:r>
    </w:p>
    <w:p w14:paraId="7A979A3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5041A4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</w:t>
      </w:r>
    </w:p>
    <w:p w14:paraId="2971F296" w14:textId="77777777" w:rsidR="00E30537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13742C9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ADED33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itle,</w:t>
      </w:r>
    </w:p>
    <w:p w14:paraId="0159368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68D9B3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118802A5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29DA3056" w14:textId="77777777" w:rsidR="005E1141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="00AA7E61" w:rsidRPr="00AC30D4">
        <w:t xml:space="preserve">to the </w:t>
      </w:r>
      <w:r w:rsidR="00AA7E61" w:rsidRPr="00AA7E61">
        <w:rPr>
          <w:b/>
        </w:rPr>
        <w:t>All</w:t>
      </w:r>
      <w:r w:rsidR="00AA7E61">
        <w:t xml:space="preserve"> </w:t>
      </w:r>
      <w:r w:rsidR="00AA7E61">
        <w:rPr>
          <w:b/>
          <w:bCs/>
        </w:rPr>
        <w:t>Memes</w:t>
      </w:r>
      <w:r w:rsidR="00AA7E61" w:rsidRPr="00AC30D4">
        <w:t xml:space="preserve"> page</w:t>
      </w:r>
      <w:r>
        <w:t>.</w:t>
      </w:r>
    </w:p>
    <w:p w14:paraId="327D1628" w14:textId="6D15362F" w:rsidR="002D4880" w:rsidRPr="00AC4476" w:rsidRDefault="008C0D17" w:rsidP="00242994">
      <w:pPr>
        <w:pStyle w:val="Heading3"/>
        <w:rPr>
          <w:noProof/>
        </w:rPr>
      </w:pPr>
      <w:r>
        <w:rPr>
          <w:noProof/>
        </w:rPr>
        <w:t xml:space="preserve">All </w:t>
      </w:r>
      <w:r w:rsidRPr="00242994">
        <w:t>Memes</w:t>
      </w:r>
      <w:r w:rsidR="002D4880">
        <w:rPr>
          <w:noProof/>
        </w:rPr>
        <w:t xml:space="preserve"> (1</w:t>
      </w:r>
      <w:r w:rsidR="001819DA">
        <w:rPr>
          <w:noProof/>
        </w:rPr>
        <w:t>0</w:t>
      </w:r>
      <w:r w:rsidR="002D4880">
        <w:rPr>
          <w:noProof/>
        </w:rPr>
        <w:t xml:space="preserve"> pts)</w:t>
      </w:r>
    </w:p>
    <w:p w14:paraId="03C7B7E1" w14:textId="77777777" w:rsidR="002D4880" w:rsidRPr="0016551F" w:rsidRDefault="002D4880" w:rsidP="002D4880">
      <w:pPr>
        <w:rPr>
          <w:lang w:val="bg-BG"/>
        </w:rPr>
      </w:pPr>
      <w:r>
        <w:t>This page displays a list of all memes in the system. Clicking on the details button in the cards leads to the details page for the selected meme.</w:t>
      </w:r>
      <w:r w:rsidR="00405153">
        <w:t xml:space="preserve"> This page should be visible to guests and logged-in users.</w:t>
      </w:r>
    </w:p>
    <w:p w14:paraId="1FE5E0D2" w14:textId="77777777" w:rsidR="002D4880" w:rsidRPr="00D73F8E" w:rsidRDefault="00B82BD1" w:rsidP="002D4880">
      <w:pPr>
        <w:pStyle w:val="ListParagraph"/>
        <w:spacing w:before="120" w:after="120" w:line="240" w:lineRule="auto"/>
        <w:ind w:left="144"/>
        <w:rPr>
          <w:noProof/>
        </w:rPr>
      </w:pPr>
      <w:r w:rsidRPr="00B82BD1">
        <w:rPr>
          <w:noProof/>
          <w:lang w:val="bg-BG" w:eastAsia="bg-BG"/>
        </w:rPr>
        <w:drawing>
          <wp:inline distT="0" distB="0" distL="0" distR="0" wp14:anchorId="79EE17CF" wp14:editId="76D2329F">
            <wp:extent cx="6626225" cy="2548255"/>
            <wp:effectExtent l="19050" t="19050" r="317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48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820ED" w14:textId="77777777" w:rsidR="002D4880" w:rsidRDefault="002D4880" w:rsidP="002D4880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77642412" w14:textId="77777777" w:rsidR="002D4880" w:rsidRPr="00E30537" w:rsidRDefault="002D4880" w:rsidP="00242994">
      <w:pPr>
        <w:jc w:val="center"/>
        <w:rPr>
          <w:noProof/>
        </w:rPr>
      </w:pPr>
      <w:r w:rsidRPr="00E30537">
        <w:rPr>
          <w:noProof/>
          <w:lang w:val="bg-BG" w:eastAsia="bg-BG"/>
        </w:rPr>
        <w:drawing>
          <wp:inline distT="0" distB="0" distL="0" distR="0" wp14:anchorId="2BCC434F" wp14:editId="32B02E54">
            <wp:extent cx="4668886" cy="603955"/>
            <wp:effectExtent l="19050" t="19050" r="0" b="5715"/>
            <wp:docPr id="9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1306" cy="613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8D008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4DE1A8B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513085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sortBy=</w:t>
      </w:r>
      <w:r w:rsidRPr="000834B4">
        <w:rPr>
          <w:b w:val="0"/>
          <w:bCs/>
        </w:rPr>
        <w:t>_createdOn%20desc</w:t>
      </w:r>
    </w:p>
    <w:p w14:paraId="2634D059" w14:textId="77777777" w:rsidR="002D4880" w:rsidRDefault="002D4880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5329A3C6" w14:textId="77777777" w:rsidR="002D4880" w:rsidRDefault="002D4880" w:rsidP="00242994">
      <w:pPr>
        <w:pStyle w:val="Heading3"/>
      </w:pPr>
      <w:r w:rsidRPr="00242994">
        <w:t>Meme</w:t>
      </w:r>
      <w:r>
        <w:t xml:space="preserve"> Details (10 pts)</w:t>
      </w:r>
    </w:p>
    <w:p w14:paraId="7F7CBAAB" w14:textId="6678FB99" w:rsidR="002D4880" w:rsidRPr="00FD3633" w:rsidRDefault="002D4880" w:rsidP="002D4880">
      <w:r w:rsidRPr="00AC30D4">
        <w:t xml:space="preserve">All users should be able to </w:t>
      </w:r>
      <w:r w:rsidRPr="00AC30D4">
        <w:rPr>
          <w:b/>
        </w:rPr>
        <w:t xml:space="preserve">view 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>
        <w:t>memes</w:t>
      </w:r>
      <w:r w:rsidRPr="00AC30D4">
        <w:t xml:space="preserve">. Clicking </w:t>
      </w:r>
      <w:r w:rsidRPr="007770AA">
        <w:t xml:space="preserve">the </w:t>
      </w:r>
      <w:r w:rsidRPr="007770AA">
        <w:rPr>
          <w:b/>
          <w:bCs/>
        </w:rPr>
        <w:t>Details</w:t>
      </w:r>
      <w:r w:rsidRPr="007770AA">
        <w:t xml:space="preserve"> link in of</w:t>
      </w:r>
      <w:r w:rsidRPr="00AC30D4">
        <w:rPr>
          <w:bCs/>
        </w:rPr>
        <w:t xml:space="preserve"> a</w:t>
      </w:r>
      <w:r>
        <w:rPr>
          <w:bCs/>
        </w:rPr>
        <w:t xml:space="preserve"> </w:t>
      </w:r>
      <w:r>
        <w:rPr>
          <w:b/>
        </w:rPr>
        <w:t>meme card</w:t>
      </w:r>
      <w:r w:rsidRPr="00AC30D4">
        <w:rPr>
          <w:bCs/>
        </w:rPr>
        <w:t xml:space="preserve">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>logged-in user is the creator</w:t>
      </w:r>
      <w:r w:rsidRPr="00AC30D4">
        <w:t xml:space="preserve"> of the </w:t>
      </w:r>
      <w:r>
        <w:t>meme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 w:rsidRPr="007770AA">
        <w:t xml:space="preserve"> and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 w:rsidR="00FD3633">
        <w:t xml:space="preserve">, otherwise they should not be </w:t>
      </w:r>
      <w:r w:rsidR="00DB35A1">
        <w:t>available</w:t>
      </w:r>
      <w:r w:rsidR="00FD3633">
        <w:t>.</w:t>
      </w:r>
    </w:p>
    <w:p w14:paraId="6F1226DB" w14:textId="77777777" w:rsidR="002D4880" w:rsidRDefault="002D4880" w:rsidP="002D4880">
      <w:pPr>
        <w:jc w:val="center"/>
      </w:pPr>
      <w:r w:rsidRPr="00E30537">
        <w:rPr>
          <w:noProof/>
          <w:lang w:val="bg-BG" w:eastAsia="bg-BG"/>
        </w:rPr>
        <w:lastRenderedPageBreak/>
        <w:drawing>
          <wp:inline distT="0" distB="0" distL="0" distR="0" wp14:anchorId="485C49F9" wp14:editId="5214DD5B">
            <wp:extent cx="6626225" cy="2890520"/>
            <wp:effectExtent l="19050" t="19050" r="3175" b="5080"/>
            <wp:docPr id="13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0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35D3D9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meme:</w:t>
      </w:r>
    </w:p>
    <w:p w14:paraId="5B0D1C4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103822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1EA5C7C6" w14:textId="77777777" w:rsidR="002D4880" w:rsidRDefault="002D4880" w:rsidP="002D4880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2A28E8DB" w:rsidR="00CD112E" w:rsidRDefault="00CD112E" w:rsidP="00DB35A1">
      <w:pPr>
        <w:pStyle w:val="Heading3"/>
        <w:rPr>
          <w:noProof/>
        </w:rPr>
      </w:pPr>
      <w:r>
        <w:rPr>
          <w:noProof/>
        </w:rPr>
        <w:t xml:space="preserve">Edit </w:t>
      </w:r>
      <w:r w:rsidR="00D73F8E">
        <w:rPr>
          <w:noProof/>
        </w:rPr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6FD05D30" w:rsidR="00E30537" w:rsidRPr="00143C7E" w:rsidRDefault="00E30537" w:rsidP="00E30537">
      <w:r>
        <w:t>The Edit page is available to l</w:t>
      </w:r>
      <w:r w:rsidRPr="00AC30D4">
        <w:t>ogged-in users</w:t>
      </w:r>
      <w:r>
        <w:t xml:space="preserve"> and it allows author</w:t>
      </w:r>
      <w:r w:rsidR="00DB35A1"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>
        <w:t>memes</w:t>
      </w:r>
      <w:r w:rsidRPr="00AC30D4">
        <w:t xml:space="preserve">. </w:t>
      </w:r>
      <w:r w:rsidRPr="00143C7E">
        <w:t xml:space="preserve">Clicking the </w:t>
      </w:r>
      <w:r w:rsidRPr="00143C7E">
        <w:rPr>
          <w:b/>
          <w:bCs/>
        </w:rPr>
        <w:t>Edit</w:t>
      </w:r>
      <w:r w:rsidRPr="00143C7E">
        <w:t xml:space="preserve"> link of a particular </w:t>
      </w:r>
      <w:r>
        <w:t>meme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>, with all fields filled with the data for the meme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21F14799" w14:textId="6E03D357" w:rsidR="00F0121C" w:rsidRDefault="00E30537" w:rsidP="002E3FFD">
      <w:pPr>
        <w:jc w:val="center"/>
        <w:rPr>
          <w:noProof/>
        </w:rPr>
      </w:pPr>
      <w:r w:rsidRPr="00E30537">
        <w:rPr>
          <w:noProof/>
          <w:lang w:val="bg-BG" w:eastAsia="bg-BG"/>
        </w:rPr>
        <w:drawing>
          <wp:inline distT="0" distB="0" distL="0" distR="0" wp14:anchorId="00C64B50" wp14:editId="11CFDAA6">
            <wp:extent cx="3392683" cy="3453904"/>
            <wp:effectExtent l="19050" t="1905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5353" cy="34566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CFA3EC" w14:textId="77777777" w:rsidR="00DB35A1" w:rsidRDefault="00DB35A1" w:rsidP="002E3FFD">
      <w:pPr>
        <w:jc w:val="center"/>
        <w:rPr>
          <w:noProof/>
        </w:rPr>
      </w:pPr>
    </w:p>
    <w:p w14:paraId="40547772" w14:textId="77777777" w:rsidR="00E30537" w:rsidRDefault="00E30537" w:rsidP="00E30537">
      <w:r>
        <w:lastRenderedPageBreak/>
        <w:t xml:space="preserve">To edit a meme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0FE4570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45EBAEB7" w14:textId="77777777" w:rsidR="00E30537" w:rsidRDefault="00E30537" w:rsidP="00E30537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</w:t>
      </w:r>
    </w:p>
    <w:p w14:paraId="7D9A7007" w14:textId="77777777" w:rsidR="00E30537" w:rsidRDefault="00E30537" w:rsidP="00E30537">
      <w:r>
        <w:t>The service expects a body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F50BC2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0F7F08AC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177C61AA" w14:textId="2793ED14" w:rsidR="005D7402" w:rsidRDefault="00E30537" w:rsidP="001B1BF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DB35A1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0E68">
        <w:rPr>
          <w:b/>
          <w:bCs/>
        </w:rPr>
        <w:t>Details</w:t>
      </w:r>
      <w:r>
        <w:t xml:space="preserve"> page</w:t>
      </w:r>
      <w:r w:rsidR="00360E68">
        <w:t xml:space="preserve"> for the current meme</w:t>
      </w:r>
      <w:r>
        <w:t>.</w:t>
      </w:r>
    </w:p>
    <w:p w14:paraId="19BB6C8F" w14:textId="62C53BFF" w:rsidR="008E723E" w:rsidRDefault="008E723E" w:rsidP="00DB35A1">
      <w:pPr>
        <w:pStyle w:val="Heading3"/>
        <w:rPr>
          <w:noProof/>
        </w:rPr>
      </w:pPr>
      <w:r w:rsidRPr="00DB35A1">
        <w:t>Delete</w:t>
      </w:r>
      <w:r>
        <w:rPr>
          <w:noProof/>
        </w:rPr>
        <w:t xml:space="preserve"> </w:t>
      </w:r>
      <w:r w:rsidR="00D73F8E">
        <w:rPr>
          <w:noProof/>
        </w:rPr>
        <w:t>Meme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77777777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, for memes they have created. When the author clicks on the Delete action on any of their meme, a confirmation dialog should be displayed, and upon confirming this dialog, the meme should be </w:t>
      </w:r>
      <w:r w:rsidRPr="00360E68">
        <w:rPr>
          <w:b/>
        </w:rPr>
        <w:t>deleted</w:t>
      </w:r>
      <w:r>
        <w:t xml:space="preserve"> from the system.</w:t>
      </w:r>
    </w:p>
    <w:p w14:paraId="30B41498" w14:textId="77777777" w:rsidR="00E30537" w:rsidRDefault="00E30537" w:rsidP="00E30537">
      <w:r>
        <w:t xml:space="preserve">To delete a meme, send the following </w:t>
      </w:r>
      <w:r w:rsidRPr="007770AA">
        <w:rPr>
          <w:b/>
          <w:bCs/>
        </w:rPr>
        <w:t>request</w:t>
      </w:r>
      <w:r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D0E421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070B78A8" w14:textId="77777777" w:rsidR="00E30537" w:rsidRDefault="00E30537" w:rsidP="00E30537">
      <w:r>
        <w:t xml:space="preserve">Where </w:t>
      </w:r>
      <w:r w:rsidRPr="00143C7E">
        <w:rPr>
          <w:b/>
          <w:bCs/>
          <w:i/>
          <w:iCs/>
        </w:rPr>
        <w:t>:id</w:t>
      </w:r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ED5C19">
        <w:rPr>
          <w:b/>
          <w:bCs/>
        </w:rPr>
        <w:t>All Memes</w:t>
      </w:r>
      <w:r>
        <w:t xml:space="preserve"> page.</w:t>
      </w:r>
    </w:p>
    <w:p w14:paraId="1CFE58F2" w14:textId="4CC3363F" w:rsidR="00201EFC" w:rsidRDefault="00D73F8E" w:rsidP="00DB35A1">
      <w:pPr>
        <w:pStyle w:val="Heading3"/>
        <w:rPr>
          <w:noProof/>
        </w:rPr>
      </w:pPr>
      <w:r>
        <w:rPr>
          <w:noProof/>
        </w:rPr>
        <w:t>User</w:t>
      </w:r>
      <w:r w:rsidR="00201EFC">
        <w:rPr>
          <w:noProof/>
        </w:rPr>
        <w:t xml:space="preserve"> </w:t>
      </w:r>
      <w:r>
        <w:rPr>
          <w:noProof/>
        </w:rPr>
        <w:t>Profile</w:t>
      </w:r>
      <w:r w:rsidR="0034653A">
        <w:rPr>
          <w:noProof/>
        </w:rPr>
        <w:t xml:space="preserve"> (</w:t>
      </w:r>
      <w:r w:rsidR="00256F03">
        <w:rPr>
          <w:noProof/>
        </w:rPr>
        <w:t>1</w:t>
      </w:r>
      <w:r w:rsidR="001819DA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754DF249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D73F8E">
        <w:t>profile</w:t>
      </w:r>
      <w:r>
        <w:t xml:space="preserve"> by clicking [</w:t>
      </w:r>
      <w:r w:rsidRPr="00635D45">
        <w:rPr>
          <w:b/>
        </w:rPr>
        <w:t xml:space="preserve">My </w:t>
      </w:r>
      <w:r w:rsidR="00D73F8E">
        <w:rPr>
          <w:b/>
        </w:rPr>
        <w:t>Profile</w:t>
      </w:r>
      <w:r>
        <w:t>].</w:t>
      </w:r>
      <w:r w:rsidR="00D73F8E">
        <w:t xml:space="preserve"> </w:t>
      </w:r>
      <w:r w:rsidR="00E03215">
        <w:t>Username, Email and My memes count should be filled with the data for the current user.</w:t>
      </w:r>
      <w:r w:rsidR="00DB35A1">
        <w:t xml:space="preserve"> Note that the Gender of the user determines which picture is displayed as their avatar.</w:t>
      </w:r>
    </w:p>
    <w:p w14:paraId="6E5C7ADB" w14:textId="77777777" w:rsidR="00BE5BA3" w:rsidRDefault="00E30537" w:rsidP="002E3FFD">
      <w:pPr>
        <w:jc w:val="center"/>
        <w:rPr>
          <w:noProof/>
        </w:rPr>
      </w:pPr>
      <w:r w:rsidRPr="00E30537">
        <w:rPr>
          <w:noProof/>
          <w:lang w:val="bg-BG" w:eastAsia="bg-BG"/>
        </w:rPr>
        <w:drawing>
          <wp:inline distT="0" distB="0" distL="0" distR="0" wp14:anchorId="15AD9743" wp14:editId="633DA27F">
            <wp:extent cx="6409780" cy="2948437"/>
            <wp:effectExtent l="19050" t="1905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6298" cy="2951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E214FF" w14:textId="77777777" w:rsidR="00E30537" w:rsidRPr="00AC30D4" w:rsidRDefault="00E30537" w:rsidP="00E30537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384C7B24" w14:textId="4F8C7261" w:rsidR="00E30537" w:rsidRDefault="00E03215" w:rsidP="002D4880">
      <w:pPr>
        <w:jc w:val="center"/>
        <w:rPr>
          <w:noProof/>
        </w:rPr>
      </w:pPr>
      <w:r w:rsidRPr="00E03215">
        <w:rPr>
          <w:noProof/>
          <w:lang w:val="bg-BG" w:eastAsia="bg-BG"/>
        </w:rPr>
        <w:drawing>
          <wp:inline distT="0" distB="0" distL="0" distR="0" wp14:anchorId="2B9940B3" wp14:editId="0ECFF3D7">
            <wp:extent cx="6431329" cy="1010189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48410" b="15842"/>
                    <a:stretch/>
                  </pic:blipFill>
                  <pic:spPr bwMode="auto">
                    <a:xfrm>
                      <a:off x="0" y="0"/>
                      <a:ext cx="6438728" cy="10113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6833EB2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720E6162" w14:textId="43975B34" w:rsidR="001D5A60" w:rsidRDefault="001D5A60" w:rsidP="001D5A6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userId}</w:t>
      </w:r>
      <w:r>
        <w:t xml:space="preserve"> is the id of the currently logged-in user.</w:t>
      </w:r>
    </w:p>
    <w:p w14:paraId="5A0CC2BC" w14:textId="2D9CC3C0" w:rsidR="001D5A60" w:rsidRDefault="001D5A60" w:rsidP="001D5A6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691CDB55" w14:textId="07038D5A" w:rsidR="00E30537" w:rsidRPr="00AC4476" w:rsidRDefault="00E30537" w:rsidP="00DB35A1">
      <w:pPr>
        <w:pStyle w:val="Heading3"/>
        <w:rPr>
          <w:noProof/>
        </w:rPr>
      </w:pPr>
      <w:r>
        <w:rPr>
          <w:noProof/>
        </w:rPr>
        <w:t>BO</w:t>
      </w:r>
      <w:r w:rsidRPr="00AC4476">
        <w:rPr>
          <w:noProof/>
        </w:rPr>
        <w:t>N</w:t>
      </w:r>
      <w:r>
        <w:rPr>
          <w:noProof/>
        </w:rPr>
        <w:t>US</w:t>
      </w:r>
      <w:r w:rsidR="005360F2">
        <w:rPr>
          <w:noProof/>
        </w:rPr>
        <w:t>:</w:t>
      </w:r>
      <w:r>
        <w:rPr>
          <w:noProof/>
        </w:rPr>
        <w:t xml:space="preserve"> N</w:t>
      </w:r>
      <w:r w:rsidRPr="00AC4476">
        <w:rPr>
          <w:noProof/>
        </w:rPr>
        <w:t>otifications</w:t>
      </w:r>
      <w:r w:rsidR="001819DA">
        <w:rPr>
          <w:noProof/>
        </w:rPr>
        <w:t xml:space="preserve"> (5 pts)</w:t>
      </w:r>
    </w:p>
    <w:p w14:paraId="2C127A88" w14:textId="168BC416" w:rsidR="001020D4" w:rsidRDefault="00E30537" w:rsidP="00DB35A1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 w:rsidR="001020D4">
        <w:rPr>
          <w:b/>
          <w:noProof/>
        </w:rPr>
        <w:t xml:space="preserve"> caused by the user’s actions</w:t>
      </w:r>
      <w:r w:rsidRPr="00AC4476">
        <w:rPr>
          <w:noProof/>
        </w:rPr>
        <w:t xml:space="preserve">, </w:t>
      </w:r>
      <w:r w:rsidR="001020D4" w:rsidRPr="00AC4476">
        <w:rPr>
          <w:noProof/>
        </w:rPr>
        <w:t>the application should</w:t>
      </w:r>
      <w:r w:rsidR="001020D4">
        <w:rPr>
          <w:noProof/>
        </w:rPr>
        <w:t xml:space="preserve"> display an</w:t>
      </w:r>
      <w:r w:rsidR="001020D4"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1020D4"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 w:rsidR="004255AC">
        <w:rPr>
          <w:noProof/>
        </w:rPr>
        <w:t>after 3 seconds</w:t>
      </w:r>
      <w:r w:rsidRPr="00AC4476">
        <w:rPr>
          <w:noProof/>
        </w:rPr>
        <w:t>.</w:t>
      </w:r>
      <w:r w:rsidR="001020D4">
        <w:rPr>
          <w:noProof/>
        </w:rPr>
        <w:t xml:space="preserve"> There is a </w:t>
      </w:r>
      <w:r w:rsidR="001020D4" w:rsidRPr="001020D4">
        <w:rPr>
          <w:b/>
          <w:bCs/>
          <w:noProof/>
        </w:rPr>
        <w:t>styled section</w:t>
      </w:r>
      <w:r w:rsidR="001020D4">
        <w:rPr>
          <w:noProof/>
        </w:rPr>
        <w:t xml:space="preserve"> with </w:t>
      </w:r>
      <w:r w:rsidR="001020D4" w:rsidRPr="001020D4">
        <w:rPr>
          <w:b/>
          <w:bCs/>
          <w:noProof/>
        </w:rPr>
        <w:t>id "notifications"</w:t>
      </w:r>
      <w:r w:rsidR="001020D4">
        <w:rPr>
          <w:noProof/>
        </w:rPr>
        <w:t xml:space="preserve"> in the provided HTML file.</w:t>
      </w:r>
    </w:p>
    <w:p w14:paraId="7E50447F" w14:textId="36D88927" w:rsidR="00E30537" w:rsidRDefault="001020D4" w:rsidP="00DB35A1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6860C6E7" w14:textId="77777777" w:rsidR="00747EAE" w:rsidRDefault="00747EAE" w:rsidP="00E30537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79A7A9DB" wp14:editId="28328695">
            <wp:extent cx="3871905" cy="2359782"/>
            <wp:effectExtent l="19050" t="1905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98284" cy="23758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D7210" w14:textId="44104E35" w:rsidR="00B71410" w:rsidRDefault="003F6C54" w:rsidP="001020D4">
      <w:pPr>
        <w:spacing w:before="120" w:after="120" w:line="240" w:lineRule="auto"/>
        <w:jc w:val="center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2897471C" wp14:editId="5A9E1ED1">
            <wp:extent cx="3851201" cy="2650551"/>
            <wp:effectExtent l="19050" t="1905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75323" cy="2667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D612F" w14:textId="77777777" w:rsidR="002B593C" w:rsidRPr="006F0B42" w:rsidRDefault="002B593C" w:rsidP="0028363F">
      <w:pPr>
        <w:pStyle w:val="Heading2"/>
        <w:numPr>
          <w:ilvl w:val="0"/>
          <w:numId w:val="0"/>
        </w:numPr>
      </w:pPr>
      <w:r w:rsidRPr="006F0B42">
        <w:lastRenderedPageBreak/>
        <w:t>Submitting Your Solution</w:t>
      </w:r>
    </w:p>
    <w:p w14:paraId="7A761B77" w14:textId="1D593CBA" w:rsidR="002B593C" w:rsidRDefault="002B593C" w:rsidP="002B593C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975A13">
        <w:t>,</w:t>
      </w:r>
      <w:r w:rsidR="00376E7B">
        <w:t xml:space="preserve"> </w:t>
      </w:r>
      <w:r w:rsidR="00376E7B" w:rsidRPr="00376E7B">
        <w:rPr>
          <w:rFonts w:ascii="Consolas" w:hAnsi="Consolas"/>
          <w:b/>
          <w:bCs/>
        </w:rPr>
        <w:t>server</w:t>
      </w:r>
      <w:r w:rsidR="00376E7B">
        <w:t xml:space="preserve"> and </w:t>
      </w:r>
      <w:r w:rsidRPr="002B593C">
        <w:rPr>
          <w:rFonts w:ascii="Consolas" w:hAnsi="Consolas"/>
          <w:b/>
          <w:bCs/>
        </w:rPr>
        <w:t>tests</w:t>
      </w:r>
      <w:r>
        <w:t xml:space="preserve"> folder</w:t>
      </w:r>
      <w:r w:rsidR="00EB4623">
        <w:t>s</w:t>
      </w:r>
      <w:r>
        <w:t>. Upload the archive to Judge.</w:t>
      </w:r>
    </w:p>
    <w:p w14:paraId="409524B1" w14:textId="356B4230" w:rsidR="002B593C" w:rsidRDefault="00EB4623" w:rsidP="002B593C">
      <w:pPr>
        <w:spacing w:before="120" w:after="120" w:line="240" w:lineRule="auto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6ED6FFCE" wp14:editId="0D7BA054">
            <wp:extent cx="6620510" cy="4008645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31470" cy="401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702E" w14:textId="7F677F03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7BD6DC4B" wp14:editId="4F1D025F">
            <wp:extent cx="6620510" cy="4133215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413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08416" w14:textId="7BFA0702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2FC6866" wp14:editId="5D009FA9">
            <wp:extent cx="6626225" cy="333756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BD827" w14:textId="694709E4" w:rsidR="002B593C" w:rsidRDefault="002B593C" w:rsidP="002B593C">
      <w:pPr>
        <w:spacing w:before="120" w:after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65534E16" w14:textId="0EA0FCC2" w:rsidR="00376E7B" w:rsidRDefault="00376E7B" w:rsidP="002B593C">
      <w:pPr>
        <w:spacing w:before="120" w:after="120" w:line="240" w:lineRule="auto"/>
        <w:rPr>
          <w:b/>
          <w:bCs/>
          <w:noProof/>
        </w:rPr>
      </w:pPr>
      <w:r>
        <w:rPr>
          <w:noProof/>
          <w:lang w:val="bg-BG" w:eastAsia="bg-BG"/>
        </w:rPr>
        <w:drawing>
          <wp:inline distT="0" distB="0" distL="0" distR="0" wp14:anchorId="43292A23" wp14:editId="74375DC4">
            <wp:extent cx="6626225" cy="1411605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F2074" w14:textId="77777777" w:rsidR="00A4381B" w:rsidRDefault="00A4381B" w:rsidP="00A4381B">
      <w:pPr>
        <w:pStyle w:val="Heading2"/>
        <w:numPr>
          <w:ilvl w:val="0"/>
          <w:numId w:val="0"/>
        </w:numPr>
        <w:tabs>
          <w:tab w:val="left" w:pos="720"/>
        </w:tabs>
        <w:spacing w:before="200" w:after="40"/>
      </w:pPr>
      <w:r>
        <w:t>Appendix A: Using the Local REST Service</w:t>
      </w:r>
    </w:p>
    <w:p w14:paraId="29ECD7B6" w14:textId="77777777" w:rsidR="00A4381B" w:rsidRDefault="00A4381B" w:rsidP="00A4381B">
      <w:pPr>
        <w:pStyle w:val="Heading3"/>
      </w:pPr>
      <w:r>
        <w:t>Starting the Service</w:t>
      </w:r>
    </w:p>
    <w:p w14:paraId="7E1C2539" w14:textId="77777777" w:rsidR="00A4381B" w:rsidRDefault="00A4381B" w:rsidP="00A4381B">
      <w:r>
        <w:t>The REST service will be in a folder named “server” inside the provided resources archive. It has no dependencies and can be started by opening a terminal in its directory and executing:</w:t>
      </w:r>
    </w:p>
    <w:p w14:paraId="18CD002F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noProof w:val="0"/>
        </w:rPr>
      </w:pPr>
      <w:r>
        <w:rPr>
          <w:noProof w:val="0"/>
        </w:rPr>
        <w:t>node server.js</w:t>
      </w:r>
    </w:p>
    <w:p w14:paraId="0B8CC3F3" w14:textId="77777777" w:rsidR="00A4381B" w:rsidRDefault="00A4381B" w:rsidP="00A4381B">
      <w:r>
        <w:t xml:space="preserve">If everything initialized correctly, you should see a message about the </w:t>
      </w:r>
      <w:r>
        <w:rPr>
          <w:b/>
          <w:bCs/>
        </w:rPr>
        <w:t>host address and port</w:t>
      </w:r>
      <w:r>
        <w:t xml:space="preserve"> on which the service will respond to requests.</w:t>
      </w:r>
    </w:p>
    <w:p w14:paraId="3245EF96" w14:textId="77777777" w:rsidR="00A4381B" w:rsidRDefault="00A4381B" w:rsidP="00A4381B">
      <w:pPr>
        <w:pStyle w:val="Heading3"/>
      </w:pPr>
      <w:r>
        <w:t>Sending Requests</w:t>
      </w:r>
    </w:p>
    <w:p w14:paraId="40050AB5" w14:textId="77777777" w:rsidR="00A4381B" w:rsidRDefault="00A4381B" w:rsidP="00A4381B">
      <w:r>
        <w:t xml:space="preserve">To send a request, use the </w:t>
      </w:r>
      <w:r>
        <w:rPr>
          <w:b/>
          <w:bCs/>
        </w:rPr>
        <w:t>hostname</w:t>
      </w:r>
      <w:r>
        <w:t xml:space="preserve"> and </w:t>
      </w:r>
      <w:r>
        <w:rPr>
          <w:b/>
          <w:bCs/>
        </w:rPr>
        <w:t>port</w:t>
      </w:r>
      <w:r>
        <w:t xml:space="preserve">, shown in the initialization log and </w:t>
      </w:r>
      <w:r>
        <w:rPr>
          <w:b/>
          <w:bCs/>
        </w:rPr>
        <w:t>resource address</w:t>
      </w:r>
      <w:r>
        <w:t xml:space="preserve"> and </w:t>
      </w:r>
      <w:r>
        <w:rPr>
          <w:b/>
          <w:bCs/>
        </w:rPr>
        <w:t>method</w:t>
      </w:r>
      <w:r>
        <w:t xml:space="preserve"> as described in the </w:t>
      </w:r>
      <w:r>
        <w:rPr>
          <w:b/>
          <w:bCs/>
        </w:rPr>
        <w:t>application requirements</w:t>
      </w:r>
      <w:r>
        <w:t xml:space="preserve">. If data needs to be included in the request, it must be </w:t>
      </w:r>
      <w:r>
        <w:rPr>
          <w:b/>
          <w:bCs/>
        </w:rPr>
        <w:t>JSON-encoded</w:t>
      </w:r>
      <w:r>
        <w:t xml:space="preserve">, and the appropriate </w:t>
      </w:r>
      <w:r>
        <w:rPr>
          <w:b/>
          <w:bCs/>
        </w:rPr>
        <w:t>Content-Type</w:t>
      </w:r>
      <w:r>
        <w:t xml:space="preserve"> </w:t>
      </w:r>
      <w:r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1C78AAF5" w14:textId="77777777" w:rsidR="00A4381B" w:rsidRDefault="00A4381B" w:rsidP="00A4381B">
      <w:r>
        <w:t>Read requests, as well as login and register requests do not require authentication. All other requests must be authenticated.</w:t>
      </w:r>
    </w:p>
    <w:p w14:paraId="5C432D61" w14:textId="77777777" w:rsidR="00A4381B" w:rsidRDefault="00A4381B" w:rsidP="00A4381B">
      <w:pPr>
        <w:pStyle w:val="Heading3"/>
      </w:pPr>
      <w:r>
        <w:t>Required Headers</w:t>
      </w:r>
    </w:p>
    <w:p w14:paraId="1830BACE" w14:textId="77777777" w:rsidR="00A4381B" w:rsidRDefault="00A4381B" w:rsidP="00A4381B">
      <w:r>
        <w:t xml:space="preserve">To send data to the server, include a </w:t>
      </w:r>
      <w:r>
        <w:rPr>
          <w:b/>
          <w:bCs/>
        </w:rPr>
        <w:t>Content-Type</w:t>
      </w:r>
      <w:r>
        <w:t xml:space="preserve"> header and encode the body as a JSON-string:</w:t>
      </w:r>
    </w:p>
    <w:p w14:paraId="207B3F23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Content-Type: application/json</w:t>
      </w:r>
    </w:p>
    <w:p w14:paraId="3331F47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rPr>
          <w:b w:val="0"/>
          <w:bCs/>
          <w:i/>
          <w:iCs/>
        </w:rPr>
        <w:t>{JSON-encoded request body as described in the application requirements}</w:t>
      </w:r>
    </w:p>
    <w:p w14:paraId="1E7B348C" w14:textId="77777777" w:rsidR="00A4381B" w:rsidRDefault="00A4381B" w:rsidP="00A4381B">
      <w:r>
        <w:t xml:space="preserve">To perform an authenticated request, include an </w:t>
      </w:r>
      <w:r>
        <w:rPr>
          <w:b/>
          <w:bCs/>
        </w:rPr>
        <w:t>X-Authorization</w:t>
      </w:r>
      <w:r>
        <w:t xml:space="preserve"> header, set to the value of the </w:t>
      </w:r>
      <w:r>
        <w:rPr>
          <w:b/>
          <w:bCs/>
        </w:rPr>
        <w:t>session token</w:t>
      </w:r>
      <w:r>
        <w:t>, returned by an earlier login or register request:</w:t>
      </w:r>
    </w:p>
    <w:p w14:paraId="779B99C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2766521D" w14:textId="77777777" w:rsidR="00A4381B" w:rsidRDefault="00A4381B" w:rsidP="00A4381B">
      <w:pPr>
        <w:pStyle w:val="Heading3"/>
      </w:pPr>
      <w:r>
        <w:t>Server Response</w:t>
      </w:r>
    </w:p>
    <w:p w14:paraId="1B68E3A7" w14:textId="77777777" w:rsidR="00A4381B" w:rsidRDefault="00A4381B" w:rsidP="00A4381B">
      <w:r>
        <w:t>Data response:</w:t>
      </w:r>
    </w:p>
    <w:p w14:paraId="21F22B3A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200 OK</w:t>
      </w:r>
    </w:p>
    <w:p w14:paraId="62711454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Contrl-Allow-Origin: *</w:t>
      </w:r>
    </w:p>
    <w:p w14:paraId="2725C69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Content-Type: application/json</w:t>
      </w:r>
    </w:p>
    <w:p w14:paraId="6F3F594D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rPr>
          <w:b w:val="0"/>
          <w:bCs/>
          <w:i/>
          <w:iCs/>
        </w:rPr>
        <w:t>{JSON-encoded response data}</w:t>
      </w:r>
    </w:p>
    <w:p w14:paraId="6C51DAC0" w14:textId="77777777" w:rsidR="00A4381B" w:rsidRDefault="00A4381B" w:rsidP="00A4381B">
      <w:r>
        <w:t>Empty response:</w:t>
      </w:r>
    </w:p>
    <w:p w14:paraId="1B41FAA7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204 No Content</w:t>
      </w:r>
    </w:p>
    <w:p w14:paraId="4D3998BB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Contrl-Allow-Origin: *</w:t>
      </w:r>
    </w:p>
    <w:p w14:paraId="35A52363" w14:textId="77777777" w:rsidR="00A4381B" w:rsidRDefault="00A4381B" w:rsidP="00A4381B">
      <w:r>
        <w:t>Error response:</w:t>
      </w:r>
    </w:p>
    <w:p w14:paraId="1B4B648F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400 Request Error</w:t>
      </w:r>
    </w:p>
    <w:p w14:paraId="365D8263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Contrl-Allow-Origin: *</w:t>
      </w:r>
    </w:p>
    <w:p w14:paraId="3C5FF1E6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Content-Type: application/json</w:t>
      </w:r>
    </w:p>
    <w:p w14:paraId="47CFC78A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rPr>
          <w:b w:val="0"/>
          <w:bCs/>
          <w:i/>
          <w:iCs/>
        </w:rPr>
        <w:t>{JSON-encoded error message}</w:t>
      </w:r>
    </w:p>
    <w:p w14:paraId="0926E1D0" w14:textId="77777777" w:rsidR="00A4381B" w:rsidRDefault="00A4381B" w:rsidP="00A4381B">
      <w:pPr>
        <w:pStyle w:val="Heading3"/>
      </w:pPr>
      <w:r>
        <w:t>More Information</w:t>
      </w:r>
    </w:p>
    <w:p w14:paraId="33B19286" w14:textId="77777777" w:rsidR="00A4381B" w:rsidRDefault="00A4381B" w:rsidP="00A4381B">
      <w:r>
        <w:t xml:space="preserve">You can find more details on the </w:t>
      </w:r>
      <w:hyperlink r:id="rId28" w:history="1">
        <w:r>
          <w:rPr>
            <w:rStyle w:val="Hyperlink"/>
          </w:rPr>
          <w:t>GitHub repository of the service</w:t>
        </w:r>
      </w:hyperlink>
      <w:r>
        <w:t>.</w:t>
      </w:r>
    </w:p>
    <w:p w14:paraId="3E4EEDBB" w14:textId="77777777" w:rsidR="00A4381B" w:rsidRDefault="00A4381B" w:rsidP="00A4381B">
      <w:pPr>
        <w:pStyle w:val="Heading2"/>
        <w:numPr>
          <w:ilvl w:val="0"/>
          <w:numId w:val="0"/>
        </w:numPr>
        <w:tabs>
          <w:tab w:val="left" w:pos="720"/>
        </w:tabs>
        <w:spacing w:before="200" w:after="40"/>
      </w:pPr>
      <w:r>
        <w:t>Appendix B: Running the Test Suite</w:t>
      </w:r>
    </w:p>
    <w:p w14:paraId="7502EA9C" w14:textId="77777777" w:rsidR="00A4381B" w:rsidRDefault="00A4381B" w:rsidP="00A4381B">
      <w:pPr>
        <w:pStyle w:val="Heading3"/>
      </w:pPr>
      <w:r>
        <w:t>Project Setup</w:t>
      </w:r>
    </w:p>
    <w:p w14:paraId="0BEF4E0C" w14:textId="77777777" w:rsidR="00A4381B" w:rsidRDefault="00A4381B" w:rsidP="00A4381B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>
        <w:rPr>
          <w:rStyle w:val="CodeChar"/>
        </w:rPr>
        <w:t>package.json</w:t>
      </w:r>
      <w:r>
        <w:t xml:space="preserve"> and execute the following:</w:t>
      </w:r>
    </w:p>
    <w:p w14:paraId="7691E112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install</w:t>
      </w:r>
    </w:p>
    <w:p w14:paraId="55747104" w14:textId="77777777" w:rsidR="00A4381B" w:rsidRDefault="00A4381B" w:rsidP="00A4381B">
      <w:r>
        <w:t xml:space="preserve">Note that if you changed the section </w:t>
      </w:r>
      <w:r>
        <w:rPr>
          <w:rStyle w:val="CodeChar"/>
        </w:rPr>
        <w:t>devDependencies</w:t>
      </w:r>
      <w:r>
        <w:t xml:space="preserve"> of the project, the tests may not initialize properly.</w:t>
      </w:r>
    </w:p>
    <w:p w14:paraId="6F207B7F" w14:textId="4240B31A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699CA897" wp14:editId="0D77A6A5">
            <wp:extent cx="6626225" cy="2399030"/>
            <wp:effectExtent l="19050" t="19050" r="3175" b="127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9903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C2E9732" w14:textId="77777777" w:rsidR="00A4381B" w:rsidRDefault="00A4381B" w:rsidP="00A4381B">
      <w:pPr>
        <w:pStyle w:val="Heading3"/>
      </w:pPr>
      <w:bookmarkStart w:id="3" w:name="_Hlk76646116"/>
      <w:r>
        <w:t>Executing the Tests</w:t>
      </w:r>
    </w:p>
    <w:p w14:paraId="326B2DE9" w14:textId="77777777" w:rsidR="00A4381B" w:rsidRDefault="00A4381B" w:rsidP="00A4381B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>
        <w:rPr>
          <w:rStyle w:val="CodeChar"/>
        </w:rPr>
        <w:t>package.json</w:t>
      </w:r>
      <w:r>
        <w:t xml:space="preserve"> and execute:</w:t>
      </w:r>
    </w:p>
    <w:p w14:paraId="54CD07D4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run start</w:t>
      </w:r>
    </w:p>
    <w:p w14:paraId="58B23518" w14:textId="77777777" w:rsidR="00A4381B" w:rsidRDefault="00A4381B" w:rsidP="00A4381B">
      <w:r>
        <w:t>This is a one-time operation unless you terminate the server at any point. It can be restarted with the same command as above.</w:t>
      </w:r>
    </w:p>
    <w:p w14:paraId="47ABB4D5" w14:textId="77777777" w:rsidR="00A4381B" w:rsidRDefault="00A4381B" w:rsidP="00A4381B">
      <w:r>
        <w:t xml:space="preserve">To execute the tests, open a new terminal (do not close the terminal, running the web server instance) in the folder containing </w:t>
      </w:r>
      <w:r>
        <w:rPr>
          <w:rStyle w:val="CodeChar"/>
        </w:rPr>
        <w:t>package.json</w:t>
      </w:r>
      <w:r>
        <w:t xml:space="preserve"> and execute:</w:t>
      </w:r>
    </w:p>
    <w:p w14:paraId="2145246D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run test</w:t>
      </w:r>
    </w:p>
    <w:p w14:paraId="7493234A" w14:textId="688F90DC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9FC9C52" wp14:editId="1940DDF4">
            <wp:extent cx="6626225" cy="1569085"/>
            <wp:effectExtent l="19050" t="1905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5690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BBDC8D7" w14:textId="77777777" w:rsidR="00A4381B" w:rsidRDefault="00A4381B" w:rsidP="00A4381B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4ACEBCCB" w14:textId="77777777" w:rsidR="00A4381B" w:rsidRDefault="00A4381B" w:rsidP="00A4381B">
      <w:pPr>
        <w:pStyle w:val="Heading3"/>
      </w:pPr>
      <w:r>
        <w:t>Debugging Your Solution</w:t>
      </w:r>
    </w:p>
    <w:p w14:paraId="782D85AB" w14:textId="77777777" w:rsidR="00A4381B" w:rsidRDefault="00A4381B" w:rsidP="00A4381B">
      <w:r>
        <w:t xml:space="preserve">If a test fails, you can view detailed information about the requirements that were not met by your application. Open the file </w:t>
      </w:r>
      <w:r>
        <w:rPr>
          <w:rStyle w:val="CodeChar"/>
        </w:rPr>
        <w:t>e2e.test.js</w:t>
      </w:r>
      <w:r>
        <w:t xml:space="preserve"> in the folder </w:t>
      </w:r>
      <w:r>
        <w:rPr>
          <w:rStyle w:val="CodeChar"/>
        </w:rPr>
        <w:t>tests</w:t>
      </w:r>
      <w:r>
        <w:t xml:space="preserve"> and navigate to the desired section as described below.</w:t>
      </w:r>
    </w:p>
    <w:p w14:paraId="056DEDBB" w14:textId="77777777" w:rsidR="00A4381B" w:rsidRDefault="00A4381B" w:rsidP="00A4381B">
      <w:r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6545D51B" w14:textId="0651B105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2B05CC1C" wp14:editId="79352176">
            <wp:extent cx="6621780" cy="800100"/>
            <wp:effectExtent l="19050" t="19050" r="7620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8001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0D5329" w14:textId="77777777" w:rsidR="00A4381B" w:rsidRDefault="00A4381B" w:rsidP="00A4381B">
      <w:r>
        <w:t xml:space="preserve">The value for </w:t>
      </w:r>
      <w:r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713C2A60" w14:textId="77777777" w:rsidR="00A4381B" w:rsidRDefault="00A4381B" w:rsidP="00A4381B">
      <w:r>
        <w:t xml:space="preserve">To make just a single test run, instead of the full suite (useful when debugging a single failing test), find the test and append </w:t>
      </w:r>
      <w:r>
        <w:rPr>
          <w:rStyle w:val="CodeChar"/>
        </w:rPr>
        <w:t>.only</w:t>
      </w:r>
      <w:r>
        <w:t xml:space="preserve"> after the </w:t>
      </w:r>
      <w:r>
        <w:rPr>
          <w:rStyle w:val="CodeChar"/>
        </w:rPr>
        <w:t>it</w:t>
      </w:r>
      <w:r>
        <w:t xml:space="preserve"> reference:</w:t>
      </w:r>
    </w:p>
    <w:p w14:paraId="2C32A6F4" w14:textId="44037BD1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18740B3E" wp14:editId="6AF13ECF">
            <wp:extent cx="6626225" cy="548640"/>
            <wp:effectExtent l="19050" t="19050" r="3175" b="381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5486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E3B9EB5" w14:textId="77777777" w:rsidR="00A4381B" w:rsidRDefault="00A4381B" w:rsidP="00A4381B">
      <w:r>
        <w:t xml:space="preserve">On slower machines, some of the tests may require more time to complete. You can instruct the tests to run more slowly by slightly increasing the values for </w:t>
      </w:r>
      <w:r>
        <w:rPr>
          <w:rStyle w:val="CodeChar"/>
        </w:rPr>
        <w:t>interval</w:t>
      </w:r>
      <w:r>
        <w:t xml:space="preserve"> and </w:t>
      </w:r>
      <w:r>
        <w:rPr>
          <w:rStyle w:val="CodeChar"/>
        </w:rPr>
        <w:t>timeout</w:t>
      </w:r>
      <w:r>
        <w:t>:</w:t>
      </w:r>
    </w:p>
    <w:p w14:paraId="404444D8" w14:textId="1DCE7C68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6DFFE6C" wp14:editId="6147E2A3">
            <wp:extent cx="6621780" cy="800100"/>
            <wp:effectExtent l="19050" t="19050" r="762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8001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611EA10" w14:textId="77777777" w:rsidR="00A4381B" w:rsidRDefault="00A4381B" w:rsidP="00A4381B">
      <w:r>
        <w:t xml:space="preserve">Note that </w:t>
      </w:r>
      <w:r>
        <w:rPr>
          <w:rStyle w:val="CodeChar"/>
        </w:rPr>
        <w:t>interval</w:t>
      </w:r>
      <w:r>
        <w:t xml:space="preserve"> values greater than 500 and </w:t>
      </w:r>
      <w:r>
        <w:rPr>
          <w:rStyle w:val="CodeChar"/>
        </w:rPr>
        <w:t>timeout</w:t>
      </w:r>
      <w:r>
        <w:t xml:space="preserve"> values greater than 10000 are not recommended.</w:t>
      </w:r>
    </w:p>
    <w:p w14:paraId="484D2840" w14:textId="77777777" w:rsidR="00A4381B" w:rsidRDefault="00A4381B" w:rsidP="00A4381B">
      <w:r>
        <w:t xml:space="preserve">If this doesn’t make the test pass, set the value of </w:t>
      </w:r>
      <w:r>
        <w:rPr>
          <w:rStyle w:val="CodeChar"/>
        </w:rPr>
        <w:t>DEBUG</w:t>
      </w:r>
      <w:r>
        <w:t xml:space="preserve"> to </w:t>
      </w:r>
      <w:r>
        <w:rPr>
          <w:rStyle w:val="CodeChar"/>
        </w:rPr>
        <w:t>true</w:t>
      </w:r>
      <w:r>
        <w:t xml:space="preserve"> and run the tests again – this will launch a browser instance and allow you to see what is being tested, what the test sees and where it fails (or hangs):</w:t>
      </w:r>
    </w:p>
    <w:p w14:paraId="530E012E" w14:textId="4A66B045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4A305837" wp14:editId="7B6E1D4B">
            <wp:extent cx="6621780" cy="762000"/>
            <wp:effectExtent l="19050" t="19050" r="762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7620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B502B0F" w14:textId="77777777" w:rsidR="00A4381B" w:rsidRDefault="00A4381B" w:rsidP="00A4381B">
      <w:r>
        <w:t xml:space="preserve">If the actions are happening too fast, you can increase the value of </w:t>
      </w:r>
      <w:r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>
        <w:rPr>
          <w:rStyle w:val="CodeChar"/>
        </w:rPr>
        <w:t>[Ctrl+C]</w:t>
      </w:r>
      <w:r>
        <w:t xml:space="preserve"> followed by the letter "y" and </w:t>
      </w:r>
      <w:r>
        <w:rPr>
          <w:rStyle w:val="CodeChar"/>
        </w:rPr>
        <w:t>[Enter]</w:t>
      </w:r>
      <w:r>
        <w:t>.</w:t>
      </w:r>
    </w:p>
    <w:p w14:paraId="2D90C720" w14:textId="77777777" w:rsidR="00A4381B" w:rsidRDefault="00A4381B" w:rsidP="00A4381B">
      <w:r>
        <w:t>The final thing to look for is the exact row where the test fails:</w:t>
      </w:r>
    </w:p>
    <w:p w14:paraId="2633E6F3" w14:textId="3A60B8DE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BB50DCC" wp14:editId="0F93F668">
            <wp:extent cx="6545580" cy="1493520"/>
            <wp:effectExtent l="19050" t="19050" r="762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t="37651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5580" cy="14935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bookmarkEnd w:id="3"/>
    <w:p w14:paraId="302FC754" w14:textId="77777777" w:rsidR="00A4381B" w:rsidRDefault="00A4381B" w:rsidP="00A4381B">
      <w:pPr>
        <w:spacing w:before="120" w:after="120" w:line="240" w:lineRule="auto"/>
        <w:jc w:val="center"/>
        <w:rPr>
          <w:noProof/>
        </w:rPr>
      </w:pPr>
    </w:p>
    <w:p w14:paraId="510D4DE8" w14:textId="77777777" w:rsidR="00A4381B" w:rsidRPr="002B593C" w:rsidRDefault="00A4381B" w:rsidP="002B593C">
      <w:pPr>
        <w:spacing w:before="120" w:after="120" w:line="240" w:lineRule="auto"/>
        <w:rPr>
          <w:b/>
          <w:bCs/>
          <w:noProof/>
        </w:rPr>
      </w:pPr>
    </w:p>
    <w:sectPr w:rsidR="00A4381B" w:rsidRPr="002B593C" w:rsidSect="00806A4A">
      <w:headerReference w:type="default" r:id="rId36"/>
      <w:footerReference w:type="default" r:id="rId37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964FBE" w14:textId="77777777" w:rsidR="005F4961" w:rsidRDefault="005F4961" w:rsidP="008068A2">
      <w:pPr>
        <w:spacing w:after="0" w:line="240" w:lineRule="auto"/>
      </w:pPr>
      <w:r>
        <w:separator/>
      </w:r>
    </w:p>
  </w:endnote>
  <w:endnote w:type="continuationSeparator" w:id="0">
    <w:p w14:paraId="2ABEE96C" w14:textId="77777777" w:rsidR="005F4961" w:rsidRDefault="005F496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EBCCD1" w14:textId="77777777" w:rsidR="00360E68" w:rsidRDefault="005F4961" w:rsidP="00360E68">
    <w:pPr>
      <w:pStyle w:val="Footer"/>
    </w:pPr>
    <w:r>
      <w:rPr>
        <w:noProof/>
      </w:rPr>
      <w:pict w14:anchorId="0DF9ABB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wks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n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CAvwksfAIAAF4F&#10;AAAOAAAAAAAAAAAAAAAAAC4CAABkcnMvZTJvRG9jLnhtbFBLAQItABQABgAIAAAAIQBmyKhh3gAA&#10;AAkBAAAPAAAAAAAAAAAAAAAAANYEAABkcnMvZG93bnJldi54bWxQSwUGAAAAAAQABADzAAAA4QUA&#10;AAAA&#10;" filled="f" stroked="f" strokeweight=".5pt">
          <v:textbox inset=".5mm,0,0,0">
            <w:txbxContent>
              <w:p w14:paraId="1D494A23" w14:textId="77777777" w:rsidR="00360E68" w:rsidRPr="002C539D" w:rsidRDefault="00360E68" w:rsidP="00360E68">
                <w:pPr>
                  <w:spacing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E3D8863">
        <v:shape id="Text Box 16" o:spid="_x0000_s205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zH8/NA0C&#10;AAD7AwAADgAAAAAAAAAAAAAAAAAuAgAAZHJzL2Uyb0RvYy54bWxQSwECLQAUAAYACAAAACEADdMv&#10;Bd8AAAAKAQAADwAAAAAAAAAAAAAAAABnBAAAZHJzL2Rvd25yZXYueG1sUEsFBgAAAAAEAAQA8wAA&#10;AHMFAAAAAA==&#10;" filled="f" stroked="f">
          <v:textbox inset=".5mm,1.2mm,.5mm,.5mm">
            <w:txbxContent>
              <w:p w14:paraId="6AE5EB24" w14:textId="77777777" w:rsidR="00360E68" w:rsidRPr="002C539D" w:rsidRDefault="00360E68" w:rsidP="00360E68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4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4"/>
              <w:p w14:paraId="117AC662" w14:textId="77777777" w:rsidR="00360E68" w:rsidRPr="00596AA5" w:rsidRDefault="00360E68" w:rsidP="00360E68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6E8B469" wp14:editId="385DFA95">
                      <wp:extent cx="180000" cy="180000"/>
                      <wp:effectExtent l="0" t="0" r="0" b="0"/>
                      <wp:docPr id="14" name="Picture 14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630930" wp14:editId="5A642ED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667F25" wp14:editId="07288463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86B8A8E" wp14:editId="10AF331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C47DA77" wp14:editId="5B94CA4A">
                      <wp:extent cx="180000" cy="180000"/>
                      <wp:effectExtent l="0" t="0" r="0" b="0"/>
                      <wp:docPr id="25" name="Picture 25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6216886" wp14:editId="7AB3CF3E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227362" wp14:editId="47B16C2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C8F60DE" wp14:editId="23842E2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EB00E8" wp14:editId="728E9859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60E68"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66A0E518">
        <v:line id="Straight Connector 19" o:spid="_x0000_s205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581BD55">
        <v:shape id="Text Box 4" o:spid="_x0000_s205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B904638" w14:textId="1DBC0C23" w:rsidR="00360E68" w:rsidRPr="00596AA5" w:rsidRDefault="00360E68" w:rsidP="00360E68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145C89">
                  <w:rPr>
                    <w:noProof/>
                    <w:sz w:val="18"/>
                    <w:szCs w:val="18"/>
                  </w:rPr>
                  <w:t>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145C89">
                  <w:rPr>
                    <w:noProof/>
                    <w:sz w:val="18"/>
                    <w:szCs w:val="18"/>
                  </w:rPr>
                  <w:t>10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518ECD" w14:textId="77777777" w:rsidR="005F4961" w:rsidRDefault="005F4961" w:rsidP="008068A2">
      <w:pPr>
        <w:spacing w:after="0" w:line="240" w:lineRule="auto"/>
      </w:pPr>
      <w:r>
        <w:separator/>
      </w:r>
    </w:p>
  </w:footnote>
  <w:footnote w:type="continuationSeparator" w:id="0">
    <w:p w14:paraId="1AD2FB94" w14:textId="77777777" w:rsidR="005F4961" w:rsidRDefault="005F496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25A83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0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2"/>
  </w:num>
  <w:num w:numId="15">
    <w:abstractNumId w:val="0"/>
  </w:num>
  <w:num w:numId="16">
    <w:abstractNumId w:val="2"/>
  </w:num>
  <w:num w:numId="17">
    <w:abstractNumId w:val="22"/>
  </w:num>
  <w:num w:numId="18">
    <w:abstractNumId w:val="21"/>
  </w:num>
  <w:num w:numId="19">
    <w:abstractNumId w:val="4"/>
  </w:num>
  <w:num w:numId="20">
    <w:abstractNumId w:val="15"/>
  </w:num>
  <w:num w:numId="21">
    <w:abstractNumId w:val="11"/>
  </w:num>
  <w:num w:numId="22">
    <w:abstractNumId w:val="1"/>
  </w:num>
  <w:num w:numId="23">
    <w:abstractNumId w:val="18"/>
  </w:num>
  <w:num w:numId="24">
    <w:abstractNumId w:val="5"/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IwNzQ1NDczMTQxMDVU0lEKTi0uzszPAykwqQUAmBFViSwAAAA="/>
  </w:docVars>
  <w:rsids>
    <w:rsidRoot w:val="008068A2"/>
    <w:rsid w:val="000015B3"/>
    <w:rsid w:val="00002C1C"/>
    <w:rsid w:val="00003252"/>
    <w:rsid w:val="000044B8"/>
    <w:rsid w:val="0000671E"/>
    <w:rsid w:val="00006ACC"/>
    <w:rsid w:val="00007044"/>
    <w:rsid w:val="000111C9"/>
    <w:rsid w:val="00012157"/>
    <w:rsid w:val="00013B02"/>
    <w:rsid w:val="0001504C"/>
    <w:rsid w:val="00016630"/>
    <w:rsid w:val="00016893"/>
    <w:rsid w:val="00016D88"/>
    <w:rsid w:val="0001783F"/>
    <w:rsid w:val="00021147"/>
    <w:rsid w:val="000232F3"/>
    <w:rsid w:val="00025961"/>
    <w:rsid w:val="00025F04"/>
    <w:rsid w:val="000302C7"/>
    <w:rsid w:val="000304CF"/>
    <w:rsid w:val="00031C27"/>
    <w:rsid w:val="00034F29"/>
    <w:rsid w:val="00036A04"/>
    <w:rsid w:val="00037503"/>
    <w:rsid w:val="0004020F"/>
    <w:rsid w:val="000434C4"/>
    <w:rsid w:val="00045B7D"/>
    <w:rsid w:val="00046E9E"/>
    <w:rsid w:val="00054A53"/>
    <w:rsid w:val="0005589A"/>
    <w:rsid w:val="00063305"/>
    <w:rsid w:val="000646B6"/>
    <w:rsid w:val="000649F3"/>
    <w:rsid w:val="00064D15"/>
    <w:rsid w:val="0006680E"/>
    <w:rsid w:val="00067859"/>
    <w:rsid w:val="00067C2A"/>
    <w:rsid w:val="00070CC3"/>
    <w:rsid w:val="00070F75"/>
    <w:rsid w:val="00072545"/>
    <w:rsid w:val="00073E36"/>
    <w:rsid w:val="00074615"/>
    <w:rsid w:val="0007676E"/>
    <w:rsid w:val="00076FBE"/>
    <w:rsid w:val="0008252C"/>
    <w:rsid w:val="000825C2"/>
    <w:rsid w:val="00083BAB"/>
    <w:rsid w:val="00085D79"/>
    <w:rsid w:val="00086727"/>
    <w:rsid w:val="00091BBD"/>
    <w:rsid w:val="000A1DCC"/>
    <w:rsid w:val="000A1E5A"/>
    <w:rsid w:val="000A340C"/>
    <w:rsid w:val="000A55E6"/>
    <w:rsid w:val="000B056F"/>
    <w:rsid w:val="000B06AE"/>
    <w:rsid w:val="000B56F0"/>
    <w:rsid w:val="000B60E4"/>
    <w:rsid w:val="000C7EF7"/>
    <w:rsid w:val="000D05C8"/>
    <w:rsid w:val="000D0A5D"/>
    <w:rsid w:val="000D5999"/>
    <w:rsid w:val="000D5E27"/>
    <w:rsid w:val="000E3A8C"/>
    <w:rsid w:val="000E4B80"/>
    <w:rsid w:val="000E595D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197C"/>
    <w:rsid w:val="0012246D"/>
    <w:rsid w:val="001249AB"/>
    <w:rsid w:val="001275B9"/>
    <w:rsid w:val="00127846"/>
    <w:rsid w:val="00130DB8"/>
    <w:rsid w:val="00134739"/>
    <w:rsid w:val="00140F87"/>
    <w:rsid w:val="00142665"/>
    <w:rsid w:val="0014452E"/>
    <w:rsid w:val="00144B98"/>
    <w:rsid w:val="00145C89"/>
    <w:rsid w:val="00145DD5"/>
    <w:rsid w:val="0014610C"/>
    <w:rsid w:val="0015371C"/>
    <w:rsid w:val="00153FF7"/>
    <w:rsid w:val="001560B0"/>
    <w:rsid w:val="00157166"/>
    <w:rsid w:val="00160108"/>
    <w:rsid w:val="00160AC4"/>
    <w:rsid w:val="001619DF"/>
    <w:rsid w:val="001639B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19DA"/>
    <w:rsid w:val="00182E3A"/>
    <w:rsid w:val="00183A2C"/>
    <w:rsid w:val="00184DA2"/>
    <w:rsid w:val="0018642C"/>
    <w:rsid w:val="00186E2A"/>
    <w:rsid w:val="00187C28"/>
    <w:rsid w:val="001904EB"/>
    <w:rsid w:val="00191903"/>
    <w:rsid w:val="00195BDB"/>
    <w:rsid w:val="0019731D"/>
    <w:rsid w:val="001A1011"/>
    <w:rsid w:val="001A2AF1"/>
    <w:rsid w:val="001A2C54"/>
    <w:rsid w:val="001A350D"/>
    <w:rsid w:val="001B1BF4"/>
    <w:rsid w:val="001B3001"/>
    <w:rsid w:val="001B56C6"/>
    <w:rsid w:val="001B6492"/>
    <w:rsid w:val="001B7334"/>
    <w:rsid w:val="001C1C20"/>
    <w:rsid w:val="001D154B"/>
    <w:rsid w:val="001D2464"/>
    <w:rsid w:val="001D2915"/>
    <w:rsid w:val="001D5A60"/>
    <w:rsid w:val="001E0929"/>
    <w:rsid w:val="001E095C"/>
    <w:rsid w:val="001E1161"/>
    <w:rsid w:val="001E379F"/>
    <w:rsid w:val="001E3B51"/>
    <w:rsid w:val="001E3FEF"/>
    <w:rsid w:val="001E5745"/>
    <w:rsid w:val="001F007C"/>
    <w:rsid w:val="001F33A6"/>
    <w:rsid w:val="001F3D2A"/>
    <w:rsid w:val="00200076"/>
    <w:rsid w:val="00201EFC"/>
    <w:rsid w:val="00202683"/>
    <w:rsid w:val="0020373E"/>
    <w:rsid w:val="002053DC"/>
    <w:rsid w:val="002071BF"/>
    <w:rsid w:val="0021092D"/>
    <w:rsid w:val="00211959"/>
    <w:rsid w:val="00215FCE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5096C"/>
    <w:rsid w:val="002549C5"/>
    <w:rsid w:val="00255940"/>
    <w:rsid w:val="00255F51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40E0"/>
    <w:rsid w:val="002753B3"/>
    <w:rsid w:val="00277107"/>
    <w:rsid w:val="00281655"/>
    <w:rsid w:val="0028263B"/>
    <w:rsid w:val="0028363F"/>
    <w:rsid w:val="0028418F"/>
    <w:rsid w:val="002854FC"/>
    <w:rsid w:val="00287D00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593C"/>
    <w:rsid w:val="002B631E"/>
    <w:rsid w:val="002C18BB"/>
    <w:rsid w:val="002D4880"/>
    <w:rsid w:val="002D57A7"/>
    <w:rsid w:val="002D5898"/>
    <w:rsid w:val="002D595C"/>
    <w:rsid w:val="002D5A7E"/>
    <w:rsid w:val="002E3FFD"/>
    <w:rsid w:val="002E7E8B"/>
    <w:rsid w:val="002E7F29"/>
    <w:rsid w:val="002F145A"/>
    <w:rsid w:val="002F299B"/>
    <w:rsid w:val="00303EAE"/>
    <w:rsid w:val="00304A65"/>
    <w:rsid w:val="00304A79"/>
    <w:rsid w:val="00306105"/>
    <w:rsid w:val="00312F22"/>
    <w:rsid w:val="00315679"/>
    <w:rsid w:val="00316A26"/>
    <w:rsid w:val="003226CA"/>
    <w:rsid w:val="0033212E"/>
    <w:rsid w:val="00332F1A"/>
    <w:rsid w:val="00333E9A"/>
    <w:rsid w:val="0033490F"/>
    <w:rsid w:val="003358EC"/>
    <w:rsid w:val="0033720D"/>
    <w:rsid w:val="003423D6"/>
    <w:rsid w:val="0034325B"/>
    <w:rsid w:val="00344287"/>
    <w:rsid w:val="003452B1"/>
    <w:rsid w:val="00345610"/>
    <w:rsid w:val="0034653A"/>
    <w:rsid w:val="00351B2B"/>
    <w:rsid w:val="00352A1A"/>
    <w:rsid w:val="0035697F"/>
    <w:rsid w:val="00360E68"/>
    <w:rsid w:val="0036144B"/>
    <w:rsid w:val="003616E9"/>
    <w:rsid w:val="00362728"/>
    <w:rsid w:val="00366701"/>
    <w:rsid w:val="00371188"/>
    <w:rsid w:val="00371577"/>
    <w:rsid w:val="00373DE0"/>
    <w:rsid w:val="00375724"/>
    <w:rsid w:val="00376E7B"/>
    <w:rsid w:val="00377406"/>
    <w:rsid w:val="00380B3F"/>
    <w:rsid w:val="003817EF"/>
    <w:rsid w:val="00381C7B"/>
    <w:rsid w:val="00382A45"/>
    <w:rsid w:val="0038470B"/>
    <w:rsid w:val="00387E4C"/>
    <w:rsid w:val="00391D45"/>
    <w:rsid w:val="00393972"/>
    <w:rsid w:val="00394B32"/>
    <w:rsid w:val="0039745D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A53"/>
    <w:rsid w:val="003B712E"/>
    <w:rsid w:val="003B73D6"/>
    <w:rsid w:val="003C1207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6C54"/>
    <w:rsid w:val="00405153"/>
    <w:rsid w:val="004108A1"/>
    <w:rsid w:val="0041131A"/>
    <w:rsid w:val="00413508"/>
    <w:rsid w:val="0041481D"/>
    <w:rsid w:val="00414B5B"/>
    <w:rsid w:val="004179E3"/>
    <w:rsid w:val="0042170D"/>
    <w:rsid w:val="0042390A"/>
    <w:rsid w:val="004255AC"/>
    <w:rsid w:val="0042677E"/>
    <w:rsid w:val="00427F8E"/>
    <w:rsid w:val="004311CA"/>
    <w:rsid w:val="00435AAD"/>
    <w:rsid w:val="004404C1"/>
    <w:rsid w:val="00444804"/>
    <w:rsid w:val="00444E72"/>
    <w:rsid w:val="0044712F"/>
    <w:rsid w:val="004506A6"/>
    <w:rsid w:val="00452509"/>
    <w:rsid w:val="0045453A"/>
    <w:rsid w:val="00455C32"/>
    <w:rsid w:val="00455EFF"/>
    <w:rsid w:val="004616FA"/>
    <w:rsid w:val="00462250"/>
    <w:rsid w:val="004627A5"/>
    <w:rsid w:val="00462FE4"/>
    <w:rsid w:val="004652CE"/>
    <w:rsid w:val="00467388"/>
    <w:rsid w:val="00471DC3"/>
    <w:rsid w:val="00472AE2"/>
    <w:rsid w:val="0047331A"/>
    <w:rsid w:val="00473F68"/>
    <w:rsid w:val="00474889"/>
    <w:rsid w:val="00476D4B"/>
    <w:rsid w:val="00481AED"/>
    <w:rsid w:val="00484BC7"/>
    <w:rsid w:val="00486143"/>
    <w:rsid w:val="004877D5"/>
    <w:rsid w:val="00496C30"/>
    <w:rsid w:val="004A13E1"/>
    <w:rsid w:val="004A7466"/>
    <w:rsid w:val="004A7E77"/>
    <w:rsid w:val="004B0EAE"/>
    <w:rsid w:val="004B177D"/>
    <w:rsid w:val="004B5040"/>
    <w:rsid w:val="004B5838"/>
    <w:rsid w:val="004C4260"/>
    <w:rsid w:val="004C680F"/>
    <w:rsid w:val="004C6AC8"/>
    <w:rsid w:val="004C7EF5"/>
    <w:rsid w:val="004D20FF"/>
    <w:rsid w:val="004D29A9"/>
    <w:rsid w:val="004D71B1"/>
    <w:rsid w:val="004D727E"/>
    <w:rsid w:val="004F0F17"/>
    <w:rsid w:val="004F193F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F5C"/>
    <w:rsid w:val="005360F2"/>
    <w:rsid w:val="005360F6"/>
    <w:rsid w:val="0054030F"/>
    <w:rsid w:val="00540806"/>
    <w:rsid w:val="005413DC"/>
    <w:rsid w:val="00543716"/>
    <w:rsid w:val="00546313"/>
    <w:rsid w:val="00551D82"/>
    <w:rsid w:val="005525CE"/>
    <w:rsid w:val="0055336B"/>
    <w:rsid w:val="00553CCB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803E5"/>
    <w:rsid w:val="00583332"/>
    <w:rsid w:val="00583A9E"/>
    <w:rsid w:val="00584EDB"/>
    <w:rsid w:val="00585C3A"/>
    <w:rsid w:val="00585DB9"/>
    <w:rsid w:val="005865E5"/>
    <w:rsid w:val="0059044E"/>
    <w:rsid w:val="00591522"/>
    <w:rsid w:val="005952A0"/>
    <w:rsid w:val="00596357"/>
    <w:rsid w:val="005A0B79"/>
    <w:rsid w:val="005A22BB"/>
    <w:rsid w:val="005A5223"/>
    <w:rsid w:val="005A7EDE"/>
    <w:rsid w:val="005B1D6E"/>
    <w:rsid w:val="005B1EBF"/>
    <w:rsid w:val="005B32AC"/>
    <w:rsid w:val="005B391B"/>
    <w:rsid w:val="005C131C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7402"/>
    <w:rsid w:val="005E04CE"/>
    <w:rsid w:val="005E1141"/>
    <w:rsid w:val="005E4C99"/>
    <w:rsid w:val="005E5094"/>
    <w:rsid w:val="005E6CC9"/>
    <w:rsid w:val="005E6E29"/>
    <w:rsid w:val="005E7760"/>
    <w:rsid w:val="005F1D5F"/>
    <w:rsid w:val="005F204A"/>
    <w:rsid w:val="005F278E"/>
    <w:rsid w:val="005F4961"/>
    <w:rsid w:val="005F61C1"/>
    <w:rsid w:val="005F7A49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205C9"/>
    <w:rsid w:val="00624DCF"/>
    <w:rsid w:val="00625E88"/>
    <w:rsid w:val="00632962"/>
    <w:rsid w:val="00633198"/>
    <w:rsid w:val="0063342B"/>
    <w:rsid w:val="00635D45"/>
    <w:rsid w:val="00640A9D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70041"/>
    <w:rsid w:val="0067114C"/>
    <w:rsid w:val="00671FE2"/>
    <w:rsid w:val="0067570F"/>
    <w:rsid w:val="006767BC"/>
    <w:rsid w:val="00676EC6"/>
    <w:rsid w:val="006813EB"/>
    <w:rsid w:val="006830F8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21E40"/>
    <w:rsid w:val="00722D09"/>
    <w:rsid w:val="00724DA4"/>
    <w:rsid w:val="00726D5C"/>
    <w:rsid w:val="007277B9"/>
    <w:rsid w:val="0073207B"/>
    <w:rsid w:val="00732C77"/>
    <w:rsid w:val="00732EB9"/>
    <w:rsid w:val="00733CFF"/>
    <w:rsid w:val="0073688F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68BF"/>
    <w:rsid w:val="00796BD5"/>
    <w:rsid w:val="0079719C"/>
    <w:rsid w:val="007A1650"/>
    <w:rsid w:val="007A1B41"/>
    <w:rsid w:val="007A59A6"/>
    <w:rsid w:val="007A635E"/>
    <w:rsid w:val="007A72F1"/>
    <w:rsid w:val="007B2E33"/>
    <w:rsid w:val="007B532E"/>
    <w:rsid w:val="007B6571"/>
    <w:rsid w:val="007C2A09"/>
    <w:rsid w:val="007C37F9"/>
    <w:rsid w:val="007C3E81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3BCD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7932"/>
    <w:rsid w:val="008205CE"/>
    <w:rsid w:val="008236F1"/>
    <w:rsid w:val="00824F5A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9119D"/>
    <w:rsid w:val="0089125D"/>
    <w:rsid w:val="0089139C"/>
    <w:rsid w:val="008918FB"/>
    <w:rsid w:val="0089362D"/>
    <w:rsid w:val="00895007"/>
    <w:rsid w:val="00897974"/>
    <w:rsid w:val="008A1638"/>
    <w:rsid w:val="008A1FD3"/>
    <w:rsid w:val="008A271F"/>
    <w:rsid w:val="008A68D5"/>
    <w:rsid w:val="008B10A6"/>
    <w:rsid w:val="008B46F0"/>
    <w:rsid w:val="008C0D17"/>
    <w:rsid w:val="008C2B83"/>
    <w:rsid w:val="008C3781"/>
    <w:rsid w:val="008C39E9"/>
    <w:rsid w:val="008D0285"/>
    <w:rsid w:val="008D2CA6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2E68"/>
    <w:rsid w:val="00906727"/>
    <w:rsid w:val="00912B64"/>
    <w:rsid w:val="00912BC6"/>
    <w:rsid w:val="00913F2E"/>
    <w:rsid w:val="00914594"/>
    <w:rsid w:val="009201D2"/>
    <w:rsid w:val="0092361F"/>
    <w:rsid w:val="0092647A"/>
    <w:rsid w:val="00933894"/>
    <w:rsid w:val="009350A2"/>
    <w:rsid w:val="0094004E"/>
    <w:rsid w:val="00940291"/>
    <w:rsid w:val="00941FFF"/>
    <w:rsid w:val="0094330B"/>
    <w:rsid w:val="00944948"/>
    <w:rsid w:val="00945F3B"/>
    <w:rsid w:val="00947DFF"/>
    <w:rsid w:val="00951691"/>
    <w:rsid w:val="00951855"/>
    <w:rsid w:val="0095391F"/>
    <w:rsid w:val="00957239"/>
    <w:rsid w:val="0095730E"/>
    <w:rsid w:val="009611E6"/>
    <w:rsid w:val="00962328"/>
    <w:rsid w:val="00963F6D"/>
    <w:rsid w:val="00970DF1"/>
    <w:rsid w:val="00972CD6"/>
    <w:rsid w:val="00975A13"/>
    <w:rsid w:val="00975A67"/>
    <w:rsid w:val="00976660"/>
    <w:rsid w:val="00980F26"/>
    <w:rsid w:val="009816F7"/>
    <w:rsid w:val="00984457"/>
    <w:rsid w:val="00990C9F"/>
    <w:rsid w:val="009919A3"/>
    <w:rsid w:val="00993C28"/>
    <w:rsid w:val="00994796"/>
    <w:rsid w:val="00997517"/>
    <w:rsid w:val="009A296D"/>
    <w:rsid w:val="009A3EDD"/>
    <w:rsid w:val="009A508F"/>
    <w:rsid w:val="009A523A"/>
    <w:rsid w:val="009B1972"/>
    <w:rsid w:val="009B2072"/>
    <w:rsid w:val="009B629E"/>
    <w:rsid w:val="009B6F06"/>
    <w:rsid w:val="009B70FF"/>
    <w:rsid w:val="009C0C39"/>
    <w:rsid w:val="009C133F"/>
    <w:rsid w:val="009C151E"/>
    <w:rsid w:val="009C578D"/>
    <w:rsid w:val="009C6C00"/>
    <w:rsid w:val="009C756B"/>
    <w:rsid w:val="009D1805"/>
    <w:rsid w:val="009E33A9"/>
    <w:rsid w:val="009F120B"/>
    <w:rsid w:val="009F1D5C"/>
    <w:rsid w:val="009F308B"/>
    <w:rsid w:val="009F3A30"/>
    <w:rsid w:val="00A01F04"/>
    <w:rsid w:val="00A021CA"/>
    <w:rsid w:val="00A02545"/>
    <w:rsid w:val="00A051B7"/>
    <w:rsid w:val="00A067D2"/>
    <w:rsid w:val="00A06D89"/>
    <w:rsid w:val="00A110C9"/>
    <w:rsid w:val="00A160D2"/>
    <w:rsid w:val="00A169B5"/>
    <w:rsid w:val="00A17874"/>
    <w:rsid w:val="00A211EF"/>
    <w:rsid w:val="00A21234"/>
    <w:rsid w:val="00A216A9"/>
    <w:rsid w:val="00A22961"/>
    <w:rsid w:val="00A24315"/>
    <w:rsid w:val="00A254D2"/>
    <w:rsid w:val="00A27405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381B"/>
    <w:rsid w:val="00A45A89"/>
    <w:rsid w:val="00A47F12"/>
    <w:rsid w:val="00A52EC4"/>
    <w:rsid w:val="00A53E4C"/>
    <w:rsid w:val="00A543E2"/>
    <w:rsid w:val="00A57D20"/>
    <w:rsid w:val="00A60D7B"/>
    <w:rsid w:val="00A62D24"/>
    <w:rsid w:val="00A70227"/>
    <w:rsid w:val="00A75BA0"/>
    <w:rsid w:val="00A77DCC"/>
    <w:rsid w:val="00A826A0"/>
    <w:rsid w:val="00A83D6E"/>
    <w:rsid w:val="00A86A51"/>
    <w:rsid w:val="00A87D30"/>
    <w:rsid w:val="00A901AB"/>
    <w:rsid w:val="00A9515A"/>
    <w:rsid w:val="00AA03E7"/>
    <w:rsid w:val="00AA11BB"/>
    <w:rsid w:val="00AA3772"/>
    <w:rsid w:val="00AA4957"/>
    <w:rsid w:val="00AA7407"/>
    <w:rsid w:val="00AA76C7"/>
    <w:rsid w:val="00AA7E61"/>
    <w:rsid w:val="00AA7FFA"/>
    <w:rsid w:val="00AB07C0"/>
    <w:rsid w:val="00AB0F9D"/>
    <w:rsid w:val="00AB106E"/>
    <w:rsid w:val="00AB2224"/>
    <w:rsid w:val="00AB407D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BE6"/>
    <w:rsid w:val="00AD3214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36E0"/>
    <w:rsid w:val="00AF408C"/>
    <w:rsid w:val="00AF4ADC"/>
    <w:rsid w:val="00AF4CDE"/>
    <w:rsid w:val="00AF5B7F"/>
    <w:rsid w:val="00B020DA"/>
    <w:rsid w:val="00B034B7"/>
    <w:rsid w:val="00B04C21"/>
    <w:rsid w:val="00B05FF9"/>
    <w:rsid w:val="00B1301D"/>
    <w:rsid w:val="00B14723"/>
    <w:rsid w:val="00B148DD"/>
    <w:rsid w:val="00B15AD3"/>
    <w:rsid w:val="00B20797"/>
    <w:rsid w:val="00B21C1E"/>
    <w:rsid w:val="00B237DB"/>
    <w:rsid w:val="00B27FC0"/>
    <w:rsid w:val="00B3458E"/>
    <w:rsid w:val="00B37136"/>
    <w:rsid w:val="00B37908"/>
    <w:rsid w:val="00B42483"/>
    <w:rsid w:val="00B502E3"/>
    <w:rsid w:val="00B5306B"/>
    <w:rsid w:val="00B538C6"/>
    <w:rsid w:val="00B55514"/>
    <w:rsid w:val="00B55BF6"/>
    <w:rsid w:val="00B55D21"/>
    <w:rsid w:val="00B565FD"/>
    <w:rsid w:val="00B57233"/>
    <w:rsid w:val="00B600BD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1F40"/>
    <w:rsid w:val="00BA4820"/>
    <w:rsid w:val="00BA5A9A"/>
    <w:rsid w:val="00BA5EFE"/>
    <w:rsid w:val="00BA698D"/>
    <w:rsid w:val="00BA7568"/>
    <w:rsid w:val="00BB2A89"/>
    <w:rsid w:val="00BB6666"/>
    <w:rsid w:val="00BC43FD"/>
    <w:rsid w:val="00BC4587"/>
    <w:rsid w:val="00BC56D6"/>
    <w:rsid w:val="00BC5881"/>
    <w:rsid w:val="00BC6EFC"/>
    <w:rsid w:val="00BD50CA"/>
    <w:rsid w:val="00BD6606"/>
    <w:rsid w:val="00BD6DEE"/>
    <w:rsid w:val="00BE02ED"/>
    <w:rsid w:val="00BE3607"/>
    <w:rsid w:val="00BE5BA3"/>
    <w:rsid w:val="00BE61B1"/>
    <w:rsid w:val="00BE63DA"/>
    <w:rsid w:val="00BF0A3B"/>
    <w:rsid w:val="00BF1410"/>
    <w:rsid w:val="00BF1775"/>
    <w:rsid w:val="00BF201D"/>
    <w:rsid w:val="00BF273B"/>
    <w:rsid w:val="00BF36C1"/>
    <w:rsid w:val="00BF37DC"/>
    <w:rsid w:val="00C0490B"/>
    <w:rsid w:val="00C05580"/>
    <w:rsid w:val="00C062A1"/>
    <w:rsid w:val="00C072ED"/>
    <w:rsid w:val="00C07904"/>
    <w:rsid w:val="00C13D6F"/>
    <w:rsid w:val="00C148D1"/>
    <w:rsid w:val="00C14C80"/>
    <w:rsid w:val="00C14F16"/>
    <w:rsid w:val="00C24470"/>
    <w:rsid w:val="00C260AB"/>
    <w:rsid w:val="00C308CC"/>
    <w:rsid w:val="00C31726"/>
    <w:rsid w:val="00C33BA3"/>
    <w:rsid w:val="00C344D6"/>
    <w:rsid w:val="00C34A4E"/>
    <w:rsid w:val="00C355A5"/>
    <w:rsid w:val="00C3614C"/>
    <w:rsid w:val="00C42C2F"/>
    <w:rsid w:val="00C43B64"/>
    <w:rsid w:val="00C469CD"/>
    <w:rsid w:val="00C471A3"/>
    <w:rsid w:val="00C53F37"/>
    <w:rsid w:val="00C53F9F"/>
    <w:rsid w:val="00C62A0F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A23A5"/>
    <w:rsid w:val="00CA390B"/>
    <w:rsid w:val="00CA5F31"/>
    <w:rsid w:val="00CB1417"/>
    <w:rsid w:val="00CB46D2"/>
    <w:rsid w:val="00CC01AE"/>
    <w:rsid w:val="00CC4FFE"/>
    <w:rsid w:val="00CD093E"/>
    <w:rsid w:val="00CD112E"/>
    <w:rsid w:val="00CD3402"/>
    <w:rsid w:val="00CD6A6B"/>
    <w:rsid w:val="00CD7485"/>
    <w:rsid w:val="00CE2A18"/>
    <w:rsid w:val="00CE7693"/>
    <w:rsid w:val="00CF3EE1"/>
    <w:rsid w:val="00D0104E"/>
    <w:rsid w:val="00D0165E"/>
    <w:rsid w:val="00D021D2"/>
    <w:rsid w:val="00D10271"/>
    <w:rsid w:val="00D1123E"/>
    <w:rsid w:val="00D17E27"/>
    <w:rsid w:val="00D206E5"/>
    <w:rsid w:val="00D21428"/>
    <w:rsid w:val="00D214F5"/>
    <w:rsid w:val="00D22895"/>
    <w:rsid w:val="00D23A61"/>
    <w:rsid w:val="00D23E54"/>
    <w:rsid w:val="00D2743A"/>
    <w:rsid w:val="00D31FAE"/>
    <w:rsid w:val="00D33578"/>
    <w:rsid w:val="00D34CD3"/>
    <w:rsid w:val="00D37E23"/>
    <w:rsid w:val="00D37F6E"/>
    <w:rsid w:val="00D4354E"/>
    <w:rsid w:val="00D448F7"/>
    <w:rsid w:val="00D4587D"/>
    <w:rsid w:val="00D46998"/>
    <w:rsid w:val="00D47710"/>
    <w:rsid w:val="00D51D60"/>
    <w:rsid w:val="00D535CF"/>
    <w:rsid w:val="00D544F5"/>
    <w:rsid w:val="00D5665A"/>
    <w:rsid w:val="00D57015"/>
    <w:rsid w:val="00D61FBC"/>
    <w:rsid w:val="00D66603"/>
    <w:rsid w:val="00D704FF"/>
    <w:rsid w:val="00D7180B"/>
    <w:rsid w:val="00D73957"/>
    <w:rsid w:val="00D73F8E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17C"/>
    <w:rsid w:val="00DB2E2B"/>
    <w:rsid w:val="00DB35A1"/>
    <w:rsid w:val="00DB48CA"/>
    <w:rsid w:val="00DC28E6"/>
    <w:rsid w:val="00DC400D"/>
    <w:rsid w:val="00DC4CFD"/>
    <w:rsid w:val="00DC5CE9"/>
    <w:rsid w:val="00DC6A12"/>
    <w:rsid w:val="00DD2000"/>
    <w:rsid w:val="00DD2131"/>
    <w:rsid w:val="00DD34BE"/>
    <w:rsid w:val="00DD4C5D"/>
    <w:rsid w:val="00DD7BB2"/>
    <w:rsid w:val="00DE1B8E"/>
    <w:rsid w:val="00DE6C2D"/>
    <w:rsid w:val="00DF00FA"/>
    <w:rsid w:val="00DF0FDA"/>
    <w:rsid w:val="00DF3198"/>
    <w:rsid w:val="00DF39E5"/>
    <w:rsid w:val="00DF3DF0"/>
    <w:rsid w:val="00DF3F0A"/>
    <w:rsid w:val="00DF40E6"/>
    <w:rsid w:val="00DF4C04"/>
    <w:rsid w:val="00DF57D8"/>
    <w:rsid w:val="00E03215"/>
    <w:rsid w:val="00E169E6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40424"/>
    <w:rsid w:val="00E40A79"/>
    <w:rsid w:val="00E44836"/>
    <w:rsid w:val="00E45067"/>
    <w:rsid w:val="00E465C4"/>
    <w:rsid w:val="00E50934"/>
    <w:rsid w:val="00E50D83"/>
    <w:rsid w:val="00E53812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2F5"/>
    <w:rsid w:val="00E77B93"/>
    <w:rsid w:val="00E8107B"/>
    <w:rsid w:val="00E81B30"/>
    <w:rsid w:val="00E82CF3"/>
    <w:rsid w:val="00E86D42"/>
    <w:rsid w:val="00E87F3A"/>
    <w:rsid w:val="00E92FFE"/>
    <w:rsid w:val="00E93A16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4623"/>
    <w:rsid w:val="00EB6ECD"/>
    <w:rsid w:val="00EB7421"/>
    <w:rsid w:val="00EC2743"/>
    <w:rsid w:val="00EC3ACD"/>
    <w:rsid w:val="00EC4EB3"/>
    <w:rsid w:val="00EC569F"/>
    <w:rsid w:val="00EC6BE3"/>
    <w:rsid w:val="00ED0DEA"/>
    <w:rsid w:val="00ED0E48"/>
    <w:rsid w:val="00ED28A3"/>
    <w:rsid w:val="00ED5C19"/>
    <w:rsid w:val="00ED73C4"/>
    <w:rsid w:val="00EE0FDD"/>
    <w:rsid w:val="00EE227E"/>
    <w:rsid w:val="00EE2686"/>
    <w:rsid w:val="00EE26A0"/>
    <w:rsid w:val="00EE6EE2"/>
    <w:rsid w:val="00EF2F31"/>
    <w:rsid w:val="00EF55A2"/>
    <w:rsid w:val="00F0121C"/>
    <w:rsid w:val="00F051F2"/>
    <w:rsid w:val="00F065E6"/>
    <w:rsid w:val="00F10BD4"/>
    <w:rsid w:val="00F15ECF"/>
    <w:rsid w:val="00F20B48"/>
    <w:rsid w:val="00F20CBC"/>
    <w:rsid w:val="00F234F8"/>
    <w:rsid w:val="00F237F3"/>
    <w:rsid w:val="00F3378D"/>
    <w:rsid w:val="00F414C4"/>
    <w:rsid w:val="00F44FF3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39BC"/>
    <w:rsid w:val="00F64372"/>
    <w:rsid w:val="00F6478C"/>
    <w:rsid w:val="00F64D8E"/>
    <w:rsid w:val="00F64F4B"/>
    <w:rsid w:val="00F652F4"/>
    <w:rsid w:val="00F65E9F"/>
    <w:rsid w:val="00F6793D"/>
    <w:rsid w:val="00F7033C"/>
    <w:rsid w:val="00F72728"/>
    <w:rsid w:val="00F759CB"/>
    <w:rsid w:val="00F7731B"/>
    <w:rsid w:val="00F8001B"/>
    <w:rsid w:val="00F8043D"/>
    <w:rsid w:val="00F81927"/>
    <w:rsid w:val="00F91150"/>
    <w:rsid w:val="00F91952"/>
    <w:rsid w:val="00F91C99"/>
    <w:rsid w:val="00F91E52"/>
    <w:rsid w:val="00F93776"/>
    <w:rsid w:val="00F967AA"/>
    <w:rsid w:val="00F976AD"/>
    <w:rsid w:val="00FA1F05"/>
    <w:rsid w:val="00FA2FE8"/>
    <w:rsid w:val="00FA65DE"/>
    <w:rsid w:val="00FB0460"/>
    <w:rsid w:val="00FB2F97"/>
    <w:rsid w:val="00FB501C"/>
    <w:rsid w:val="00FB6136"/>
    <w:rsid w:val="00FC371F"/>
    <w:rsid w:val="00FC5461"/>
    <w:rsid w:val="00FC5A7C"/>
    <w:rsid w:val="00FD3633"/>
    <w:rsid w:val="00FD47B7"/>
    <w:rsid w:val="00FE038F"/>
    <w:rsid w:val="00FE5513"/>
    <w:rsid w:val="00FE5A80"/>
    <w:rsid w:val="00FE7C18"/>
    <w:rsid w:val="00FF0064"/>
    <w:rsid w:val="00FF01A9"/>
    <w:rsid w:val="00FF2B01"/>
    <w:rsid w:val="00FF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1"/>
    </o:shapelayout>
  </w:shapeDefaults>
  <w:decimalSymbol w:val=",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theme" Target="theme/theme1.xml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yperlink" Target="https://github.com/softuni-practice-server/softuni-practice-server/blob/master/README.md" TargetMode="External"/><Relationship Id="rId36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_TBj1e0LxaA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judge.softuni.org/Contests/3246/JS-Applications-Exam-Preparation-Meme-Lounge" TargetMode="External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3.png"/><Relationship Id="rId3" Type="http://schemas.openxmlformats.org/officeDocument/2006/relationships/image" Target="media/image26.png"/><Relationship Id="rId21" Type="http://schemas.openxmlformats.org/officeDocument/2006/relationships/image" Target="media/image35.png"/><Relationship Id="rId7" Type="http://schemas.openxmlformats.org/officeDocument/2006/relationships/image" Target="media/image28.png"/><Relationship Id="rId12" Type="http://schemas.openxmlformats.org/officeDocument/2006/relationships/image" Target="media/image3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2.png"/><Relationship Id="rId20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9.png"/><Relationship Id="rId14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E08586-A11F-45B9-9859-8106A8A3E5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0</TotalTime>
  <Pages>10</Pages>
  <Words>2333</Words>
  <Characters>13304</Characters>
  <Application>Microsoft Office Word</Application>
  <DocSecurity>0</DocSecurity>
  <Lines>110</Lines>
  <Paragraphs>3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5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Nina</cp:lastModifiedBy>
  <cp:revision>224</cp:revision>
  <cp:lastPrinted>2014-02-12T16:33:00Z</cp:lastPrinted>
  <dcterms:created xsi:type="dcterms:W3CDTF">2016-12-09T11:11:00Z</dcterms:created>
  <dcterms:modified xsi:type="dcterms:W3CDTF">2022-04-06T09:16:00Z</dcterms:modified>
  <cp:category>programming, education, software engineering, software development</cp:category>
</cp:coreProperties>
</file>